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6964C1" w14:textId="77777777" w:rsidR="000E013A" w:rsidRPr="008E4562" w:rsidRDefault="000E013A" w:rsidP="008E4562">
      <w:pPr>
        <w:jc w:val="center"/>
        <w:rPr>
          <w:rStyle w:val="Strong"/>
          <w:color w:val="000000" w:themeColor="text1"/>
        </w:rPr>
      </w:pPr>
    </w:p>
    <w:p w14:paraId="6B9A0A4B" w14:textId="77777777" w:rsidR="000E013A" w:rsidRPr="008E4562" w:rsidRDefault="000E013A" w:rsidP="008E4562">
      <w:pPr>
        <w:jc w:val="center"/>
        <w:rPr>
          <w:rStyle w:val="Strong"/>
          <w:color w:val="000000" w:themeColor="text1"/>
        </w:rPr>
      </w:pPr>
    </w:p>
    <w:p w14:paraId="001DCC4E" w14:textId="77777777" w:rsidR="000E013A" w:rsidRPr="008E4562" w:rsidRDefault="000E013A" w:rsidP="008E4562">
      <w:pPr>
        <w:jc w:val="center"/>
        <w:rPr>
          <w:rStyle w:val="Strong"/>
          <w:color w:val="000000" w:themeColor="text1"/>
        </w:rPr>
      </w:pPr>
    </w:p>
    <w:p w14:paraId="7DDF4D49" w14:textId="77777777" w:rsidR="000E013A" w:rsidRPr="008E4562" w:rsidRDefault="000E013A" w:rsidP="008E4562">
      <w:pPr>
        <w:jc w:val="center"/>
        <w:rPr>
          <w:rStyle w:val="Strong"/>
          <w:color w:val="000000" w:themeColor="text1"/>
        </w:rPr>
      </w:pPr>
    </w:p>
    <w:p w14:paraId="07B581D5" w14:textId="218FBD7A" w:rsidR="00802F01" w:rsidRDefault="00CE17C5" w:rsidP="008E4562">
      <w:pPr>
        <w:jc w:val="center"/>
        <w:rPr>
          <w:rStyle w:val="Strong"/>
          <w:color w:val="000000" w:themeColor="text1"/>
        </w:rPr>
      </w:pPr>
      <w:bookmarkStart w:id="0" w:name="_Hlk212110052"/>
      <w:r w:rsidRPr="00CE17C5">
        <w:rPr>
          <w:rStyle w:val="Strong"/>
          <w:color w:val="000000" w:themeColor="text1"/>
        </w:rPr>
        <w:t>Why I Would Be An Exceptional Air Force Officer</w:t>
      </w:r>
    </w:p>
    <w:p w14:paraId="0AFEAD2E" w14:textId="77777777" w:rsidR="00CE17C5" w:rsidRPr="008E4562" w:rsidRDefault="00CE17C5" w:rsidP="008E4562">
      <w:pPr>
        <w:jc w:val="center"/>
        <w:rPr>
          <w:b/>
          <w:color w:val="000000" w:themeColor="text1"/>
        </w:rPr>
      </w:pPr>
    </w:p>
    <w:p w14:paraId="6249D0F9" w14:textId="77777777" w:rsidR="00791A66" w:rsidRDefault="00BA7EEE" w:rsidP="008E4562">
      <w:pPr>
        <w:jc w:val="center"/>
        <w:rPr>
          <w:color w:val="000000" w:themeColor="text1"/>
        </w:rPr>
      </w:pPr>
      <w:r w:rsidRPr="008E4562">
        <w:rPr>
          <w:color w:val="000000" w:themeColor="text1"/>
        </w:rPr>
        <w:t>[STUDENT NAME]</w:t>
      </w:r>
    </w:p>
    <w:p w14:paraId="1B916C8D" w14:textId="77E2CC86" w:rsidR="00D85C5C" w:rsidRPr="008E4562" w:rsidRDefault="00D85C5C" w:rsidP="00D85C5C">
      <w:pPr>
        <w:jc w:val="center"/>
        <w:rPr>
          <w:color w:val="000000" w:themeColor="text1"/>
        </w:rPr>
      </w:pPr>
      <w:r w:rsidRPr="008E4562">
        <w:rPr>
          <w:color w:val="000000" w:themeColor="text1"/>
        </w:rPr>
        <w:t>[INSTITUTIONAL AFFILIATION]</w:t>
      </w:r>
    </w:p>
    <w:p w14:paraId="44E2BBCB" w14:textId="77777777" w:rsidR="00791A66" w:rsidRPr="008E4562" w:rsidRDefault="00BA7EEE" w:rsidP="008E4562">
      <w:pPr>
        <w:jc w:val="center"/>
        <w:rPr>
          <w:color w:val="000000" w:themeColor="text1"/>
        </w:rPr>
      </w:pPr>
      <w:r w:rsidRPr="008E4562">
        <w:rPr>
          <w:color w:val="000000" w:themeColor="text1"/>
        </w:rPr>
        <w:t>[COURSE NAME AND NUMBER]</w:t>
      </w:r>
    </w:p>
    <w:p w14:paraId="494B44B2" w14:textId="62FB8A09" w:rsidR="00791A66" w:rsidRPr="008E4562" w:rsidRDefault="00BA7EEE" w:rsidP="008E4562">
      <w:pPr>
        <w:jc w:val="center"/>
        <w:rPr>
          <w:color w:val="000000" w:themeColor="text1"/>
        </w:rPr>
      </w:pPr>
      <w:r w:rsidRPr="008E4562">
        <w:rPr>
          <w:color w:val="000000" w:themeColor="text1"/>
        </w:rPr>
        <w:t>[INSTRUCTOR'S NAME]</w:t>
      </w:r>
    </w:p>
    <w:p w14:paraId="65E05FD5" w14:textId="77777777" w:rsidR="00D73A7F" w:rsidRDefault="00BA7EEE" w:rsidP="00D73A7F">
      <w:pPr>
        <w:jc w:val="center"/>
        <w:rPr>
          <w:b/>
          <w:color w:val="000000" w:themeColor="text1"/>
        </w:rPr>
      </w:pPr>
      <w:r w:rsidRPr="008E4562">
        <w:rPr>
          <w:color w:val="000000" w:themeColor="text1"/>
        </w:rPr>
        <w:t>[SUBMISSION DATE]</w:t>
      </w:r>
    </w:p>
    <w:p w14:paraId="267F4004" w14:textId="77777777" w:rsidR="00D73A7F" w:rsidRDefault="00D73A7F" w:rsidP="00D73A7F">
      <w:pPr>
        <w:jc w:val="center"/>
        <w:rPr>
          <w:b/>
          <w:color w:val="000000" w:themeColor="text1"/>
        </w:rPr>
      </w:pPr>
    </w:p>
    <w:p w14:paraId="54DDD37A" w14:textId="77777777" w:rsidR="00D73A7F" w:rsidRDefault="00D73A7F" w:rsidP="00D73A7F">
      <w:pPr>
        <w:jc w:val="center"/>
        <w:rPr>
          <w:b/>
          <w:color w:val="000000" w:themeColor="text1"/>
        </w:rPr>
      </w:pPr>
    </w:p>
    <w:p w14:paraId="6917F34A" w14:textId="77777777" w:rsidR="00D73A7F" w:rsidRDefault="00D73A7F" w:rsidP="00D73A7F">
      <w:pPr>
        <w:jc w:val="center"/>
        <w:rPr>
          <w:b/>
          <w:color w:val="000000" w:themeColor="text1"/>
        </w:rPr>
      </w:pPr>
    </w:p>
    <w:p w14:paraId="00563E62" w14:textId="77777777" w:rsidR="00D73A7F" w:rsidRDefault="00D73A7F" w:rsidP="00D73A7F">
      <w:pPr>
        <w:jc w:val="center"/>
        <w:rPr>
          <w:b/>
          <w:color w:val="000000" w:themeColor="text1"/>
        </w:rPr>
      </w:pPr>
    </w:p>
    <w:p w14:paraId="34CD05FA" w14:textId="77777777" w:rsidR="00D73A7F" w:rsidRDefault="00D73A7F" w:rsidP="00D73A7F">
      <w:pPr>
        <w:jc w:val="center"/>
        <w:rPr>
          <w:b/>
          <w:color w:val="000000" w:themeColor="text1"/>
        </w:rPr>
      </w:pPr>
    </w:p>
    <w:p w14:paraId="7F251B0A" w14:textId="77777777" w:rsidR="00D73A7F" w:rsidRDefault="00D73A7F" w:rsidP="00D73A7F">
      <w:pPr>
        <w:jc w:val="center"/>
        <w:rPr>
          <w:b/>
          <w:color w:val="000000" w:themeColor="text1"/>
        </w:rPr>
      </w:pPr>
    </w:p>
    <w:p w14:paraId="73F1DE59" w14:textId="77777777" w:rsidR="00D73A7F" w:rsidRDefault="00D73A7F" w:rsidP="00D73A7F">
      <w:pPr>
        <w:jc w:val="center"/>
        <w:rPr>
          <w:b/>
          <w:color w:val="000000" w:themeColor="text1"/>
        </w:rPr>
      </w:pPr>
    </w:p>
    <w:p w14:paraId="18ACE49B" w14:textId="77777777" w:rsidR="00CE0FBF" w:rsidRDefault="00CE0FBF" w:rsidP="002E0AFB">
      <w:pPr>
        <w:ind w:firstLine="720"/>
        <w:rPr>
          <w:b/>
          <w:color w:val="000000" w:themeColor="text1"/>
        </w:rPr>
      </w:pPr>
    </w:p>
    <w:p w14:paraId="792EC44D" w14:textId="77777777" w:rsidR="00CE0FBF" w:rsidRDefault="00CE0FBF" w:rsidP="002E0AFB">
      <w:pPr>
        <w:ind w:firstLine="720"/>
        <w:rPr>
          <w:b/>
          <w:color w:val="000000" w:themeColor="text1"/>
        </w:rPr>
      </w:pPr>
    </w:p>
    <w:bookmarkEnd w:id="0"/>
    <w:p w14:paraId="135391E5" w14:textId="77777777" w:rsidR="00F45D03" w:rsidRDefault="00F45D03" w:rsidP="00407EFA">
      <w:pPr>
        <w:jc w:val="center"/>
        <w:rPr>
          <w:b/>
          <w:color w:val="000000" w:themeColor="text1"/>
        </w:rPr>
      </w:pPr>
    </w:p>
    <w:p w14:paraId="0653FE14" w14:textId="77777777" w:rsidR="00F45D03" w:rsidRDefault="00F45D03" w:rsidP="00407EFA">
      <w:pPr>
        <w:jc w:val="center"/>
        <w:rPr>
          <w:b/>
          <w:color w:val="000000" w:themeColor="text1"/>
        </w:rPr>
      </w:pPr>
    </w:p>
    <w:p w14:paraId="581209D5" w14:textId="77777777" w:rsidR="00CE17C5" w:rsidRDefault="00CE17C5" w:rsidP="00CE17C5">
      <w:pPr>
        <w:rPr>
          <w:bCs/>
          <w:color w:val="000000" w:themeColor="text1"/>
        </w:rPr>
      </w:pPr>
    </w:p>
    <w:p w14:paraId="119ADB6B" w14:textId="77777777" w:rsidR="00CE17C5" w:rsidRDefault="00CE17C5" w:rsidP="00CE17C5">
      <w:pPr>
        <w:jc w:val="center"/>
        <w:rPr>
          <w:b/>
          <w:color w:val="000000" w:themeColor="text1"/>
        </w:rPr>
      </w:pPr>
      <w:r w:rsidRPr="00CE17C5">
        <w:rPr>
          <w:b/>
          <w:color w:val="000000" w:themeColor="text1"/>
        </w:rPr>
        <w:lastRenderedPageBreak/>
        <w:t>Why I Would Be An Exceptional Air Force Officer</w:t>
      </w:r>
    </w:p>
    <w:p w14:paraId="7C47EE94" w14:textId="3E652A2B" w:rsidR="00DA3699" w:rsidRPr="00DA3699" w:rsidRDefault="00CE17C5" w:rsidP="00DA3699">
      <w:pPr>
        <w:rPr>
          <w:bCs/>
          <w:color w:val="000000" w:themeColor="text1"/>
        </w:rPr>
      </w:pPr>
      <w:r>
        <w:rPr>
          <w:bCs/>
          <w:color w:val="000000" w:themeColor="text1"/>
        </w:rPr>
        <w:tab/>
      </w:r>
      <w:r w:rsidR="00DA3699" w:rsidRPr="00DA3699">
        <w:rPr>
          <w:bCs/>
          <w:color w:val="000000" w:themeColor="text1"/>
        </w:rPr>
        <w:t>I would like to commission as an officer in the United States Air Force because leadership, in all its fullness</w:t>
      </w:r>
      <w:r w:rsidR="00DA3699">
        <w:rPr>
          <w:bCs/>
          <w:color w:val="000000" w:themeColor="text1"/>
        </w:rPr>
        <w:t>,</w:t>
      </w:r>
      <w:r w:rsidR="00DA3699" w:rsidRPr="00DA3699">
        <w:rPr>
          <w:bCs/>
          <w:color w:val="000000" w:themeColor="text1"/>
        </w:rPr>
        <w:t xml:space="preserve"> is a privilege and a responsibility to which I am prepared to give all the fullness of which is expected. I have not merely been put on active duty </w:t>
      </w:r>
      <w:r w:rsidR="00DA3699">
        <w:rPr>
          <w:bCs/>
          <w:color w:val="000000" w:themeColor="text1"/>
        </w:rPr>
        <w:t>to</w:t>
      </w:r>
      <w:r w:rsidR="00DA3699" w:rsidRPr="00DA3699">
        <w:rPr>
          <w:bCs/>
          <w:color w:val="000000" w:themeColor="text1"/>
        </w:rPr>
        <w:t xml:space="preserve"> get that conviction proved out--I have been shaped by the active service. Operational experience of operational management of upwards movement of over 2,500 Airmen and greater than 4 million pounds </w:t>
      </w:r>
      <w:r w:rsidR="00DA3699">
        <w:rPr>
          <w:bCs/>
          <w:color w:val="000000" w:themeColor="text1"/>
        </w:rPr>
        <w:t xml:space="preserve">of </w:t>
      </w:r>
      <w:r w:rsidR="00DA3699" w:rsidRPr="00DA3699">
        <w:rPr>
          <w:bCs/>
          <w:color w:val="000000" w:themeColor="text1"/>
        </w:rPr>
        <w:t>combat assets under Operation EPIC FURY taught me that true leadership is not measured by rank, but as clearly reflected by my decisions and how my character maintained in my first squadron under the same Operation EPIC FURY, and as a leader exemplified the faith and trust of those who relied on me. My leadership was urgently needed and precise, as I felt circumscribed by the mission- it had to be so- but more so because the Airmen who were beside me deserved it.</w:t>
      </w:r>
    </w:p>
    <w:p w14:paraId="6E989AAD" w14:textId="0D06A0D9" w:rsidR="00DA3699" w:rsidRPr="00DA3699" w:rsidRDefault="00DA3699" w:rsidP="00DA3699">
      <w:pPr>
        <w:ind w:firstLine="720"/>
        <w:rPr>
          <w:bCs/>
          <w:color w:val="000000" w:themeColor="text1"/>
        </w:rPr>
      </w:pPr>
      <w:r w:rsidRPr="00DA3699">
        <w:rPr>
          <w:bCs/>
          <w:color w:val="000000" w:themeColor="text1"/>
        </w:rPr>
        <w:t xml:space="preserve">I base my leadership on integrity. It is whether directing airlift operations on behalf of 67 personnel in high-tempo settings or overseeing teams as an assistant general manager within the civilian sector that I have always held myself to the same standard that I expect of others. I never cut corners, I never pass the buck, I never demand of other people what </w:t>
      </w:r>
      <w:r>
        <w:rPr>
          <w:bCs/>
          <w:color w:val="000000" w:themeColor="text1"/>
        </w:rPr>
        <w:t>I myself</w:t>
      </w:r>
      <w:r w:rsidRPr="00DA3699">
        <w:rPr>
          <w:bCs/>
          <w:color w:val="000000" w:themeColor="text1"/>
        </w:rPr>
        <w:t xml:space="preserve"> am not ready to give. That norm is non-negotiable- and it is</w:t>
      </w:r>
      <w:r>
        <w:rPr>
          <w:bCs/>
          <w:color w:val="000000" w:themeColor="text1"/>
        </w:rPr>
        <w:t>,</w:t>
      </w:r>
      <w:r w:rsidRPr="00DA3699">
        <w:rPr>
          <w:bCs/>
          <w:color w:val="000000" w:themeColor="text1"/>
        </w:rPr>
        <w:t xml:space="preserve"> namely</w:t>
      </w:r>
      <w:r>
        <w:rPr>
          <w:bCs/>
          <w:color w:val="000000" w:themeColor="text1"/>
        </w:rPr>
        <w:t>,</w:t>
      </w:r>
      <w:r w:rsidRPr="00DA3699">
        <w:rPr>
          <w:bCs/>
          <w:color w:val="000000" w:themeColor="text1"/>
        </w:rPr>
        <w:t xml:space="preserve"> the norm that the officer corps requires.</w:t>
      </w:r>
    </w:p>
    <w:p w14:paraId="61A6CEBC" w14:textId="7DD6783C" w:rsidR="00CE17C5" w:rsidRPr="00CE17C5" w:rsidRDefault="00DA3699" w:rsidP="00DA3699">
      <w:pPr>
        <w:rPr>
          <w:bCs/>
          <w:color w:val="000000" w:themeColor="text1"/>
        </w:rPr>
      </w:pPr>
      <w:r w:rsidRPr="00DA3699">
        <w:rPr>
          <w:bCs/>
          <w:color w:val="000000" w:themeColor="text1"/>
        </w:rPr>
        <w:t>However, leadership minus compassion is command minus connection. I recognize that creating Airmen involves observing the individual under uniform - his or her potential, his or her struggle</w:t>
      </w:r>
      <w:r>
        <w:rPr>
          <w:bCs/>
          <w:color w:val="000000" w:themeColor="text1"/>
        </w:rPr>
        <w:t>,</w:t>
      </w:r>
      <w:r w:rsidRPr="00DA3699">
        <w:rPr>
          <w:bCs/>
          <w:color w:val="000000" w:themeColor="text1"/>
        </w:rPr>
        <w:t xml:space="preserve"> and his or her growth. The possibility to invest in people in the same way great leaders have invested in me motivates me. My family bases that motivation on a day-to-day basis; I do not want my kids to learn what it means to have a father </w:t>
      </w:r>
      <w:r>
        <w:rPr>
          <w:bCs/>
          <w:color w:val="000000" w:themeColor="text1"/>
        </w:rPr>
        <w:t>who</w:t>
      </w:r>
      <w:r w:rsidRPr="00DA3699">
        <w:rPr>
          <w:bCs/>
          <w:color w:val="000000" w:themeColor="text1"/>
        </w:rPr>
        <w:t xml:space="preserve"> serves on purpose and </w:t>
      </w:r>
      <w:r>
        <w:rPr>
          <w:bCs/>
          <w:color w:val="000000" w:themeColor="text1"/>
        </w:rPr>
        <w:t>dies</w:t>
      </w:r>
      <w:r w:rsidRPr="00DA3699">
        <w:rPr>
          <w:bCs/>
          <w:color w:val="000000" w:themeColor="text1"/>
        </w:rPr>
        <w:t xml:space="preserve"> knowing grace.</w:t>
      </w:r>
      <w:r>
        <w:rPr>
          <w:bCs/>
          <w:color w:val="000000" w:themeColor="text1"/>
        </w:rPr>
        <w:t xml:space="preserve"> </w:t>
      </w:r>
      <w:r w:rsidRPr="00DA3699">
        <w:rPr>
          <w:bCs/>
          <w:color w:val="000000" w:themeColor="text1"/>
        </w:rPr>
        <w:t xml:space="preserve">My commissioning into the United States Air Force is not just the next step in my career but </w:t>
      </w:r>
      <w:r>
        <w:rPr>
          <w:bCs/>
          <w:color w:val="000000" w:themeColor="text1"/>
        </w:rPr>
        <w:t xml:space="preserve">the </w:t>
      </w:r>
      <w:r w:rsidRPr="00DA3699">
        <w:rPr>
          <w:bCs/>
          <w:color w:val="000000" w:themeColor="text1"/>
        </w:rPr>
        <w:t>fulfillment of a calling to lead, to serve</w:t>
      </w:r>
      <w:r>
        <w:rPr>
          <w:bCs/>
          <w:color w:val="000000" w:themeColor="text1"/>
        </w:rPr>
        <w:t>,</w:t>
      </w:r>
      <w:r w:rsidRPr="00DA3699">
        <w:rPr>
          <w:bCs/>
          <w:color w:val="000000" w:themeColor="text1"/>
        </w:rPr>
        <w:t xml:space="preserve"> and to matter</w:t>
      </w:r>
      <w:r w:rsidR="00A764A1">
        <w:rPr>
          <w:bCs/>
          <w:color w:val="000000" w:themeColor="text1"/>
        </w:rPr>
        <w:t xml:space="preserve">. </w:t>
      </w:r>
    </w:p>
    <w:p w14:paraId="1A626B20" w14:textId="7CE0554F" w:rsidR="00D33B37" w:rsidRPr="00D33B37" w:rsidRDefault="00ED7085" w:rsidP="00CE17C5">
      <w:pPr>
        <w:rPr>
          <w:b/>
          <w:color w:val="000000" w:themeColor="text1"/>
        </w:rPr>
      </w:pPr>
      <w:r>
        <w:tab/>
      </w:r>
    </w:p>
    <w:sectPr w:rsidR="00D33B37" w:rsidRPr="00D33B37" w:rsidSect="00D640E6">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77C0A9" w14:textId="77777777" w:rsidR="00EF6552" w:rsidRDefault="00EF6552">
      <w:pPr>
        <w:spacing w:line="240" w:lineRule="auto"/>
      </w:pPr>
      <w:r>
        <w:separator/>
      </w:r>
    </w:p>
  </w:endnote>
  <w:endnote w:type="continuationSeparator" w:id="0">
    <w:p w14:paraId="6B746D02" w14:textId="77777777" w:rsidR="00EF6552" w:rsidRDefault="00EF655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0A6838" w14:textId="77777777" w:rsidR="00EF6552" w:rsidRDefault="00EF6552">
      <w:pPr>
        <w:spacing w:line="240" w:lineRule="auto"/>
      </w:pPr>
      <w:r>
        <w:separator/>
      </w:r>
    </w:p>
  </w:footnote>
  <w:footnote w:type="continuationSeparator" w:id="0">
    <w:p w14:paraId="12130059" w14:textId="77777777" w:rsidR="00EF6552" w:rsidRDefault="00EF655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95E5A" w14:textId="73E31F1C" w:rsidR="00E27F0A" w:rsidRDefault="00BA7EEE">
    <w:pPr>
      <w:pStyle w:val="Header"/>
    </w:pPr>
    <w:r>
      <w:tab/>
    </w:r>
    <w:r>
      <w:tab/>
    </w:r>
    <w:r>
      <w:fldChar w:fldCharType="begin"/>
    </w:r>
    <w:r>
      <w:instrText xml:space="preserve"> PAGE   \* MERGEFORMAT </w:instrText>
    </w:r>
    <w:r>
      <w:fldChar w:fldCharType="separate"/>
    </w:r>
    <w:r w:rsidR="0001244B">
      <w:rPr>
        <w:noProof/>
      </w:rPr>
      <w:t>5</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700A00" w14:textId="41D11156" w:rsidR="00E27F0A" w:rsidRDefault="00BA7EEE">
    <w:pPr>
      <w:pStyle w:val="Header"/>
    </w:pPr>
    <w:r>
      <w:tab/>
    </w:r>
    <w:r>
      <w:tab/>
    </w:r>
    <w:r>
      <w:fldChar w:fldCharType="begin"/>
    </w:r>
    <w:r>
      <w:instrText xml:space="preserve"> PAGE   \* MERGEFORMAT </w:instrText>
    </w:r>
    <w:r>
      <w:fldChar w:fldCharType="separate"/>
    </w:r>
    <w:r w:rsidR="009D1CDB">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B5416"/>
    <w:multiLevelType w:val="hybridMultilevel"/>
    <w:tmpl w:val="DA8492B0"/>
    <w:lvl w:ilvl="0" w:tplc="00087BA4">
      <w:start w:val="1"/>
      <w:numFmt w:val="upperRoman"/>
      <w:lvlText w:val="%1."/>
      <w:lvlJc w:val="left"/>
      <w:pPr>
        <w:ind w:left="1080" w:hanging="720"/>
      </w:pPr>
      <w:rPr>
        <w:rFonts w:hint="default"/>
      </w:rPr>
    </w:lvl>
    <w:lvl w:ilvl="1" w:tplc="B0F8913A" w:tentative="1">
      <w:start w:val="1"/>
      <w:numFmt w:val="lowerLetter"/>
      <w:lvlText w:val="%2."/>
      <w:lvlJc w:val="left"/>
      <w:pPr>
        <w:ind w:left="1440" w:hanging="360"/>
      </w:pPr>
    </w:lvl>
    <w:lvl w:ilvl="2" w:tplc="E36657A0" w:tentative="1">
      <w:start w:val="1"/>
      <w:numFmt w:val="lowerRoman"/>
      <w:lvlText w:val="%3."/>
      <w:lvlJc w:val="right"/>
      <w:pPr>
        <w:ind w:left="2160" w:hanging="180"/>
      </w:pPr>
    </w:lvl>
    <w:lvl w:ilvl="3" w:tplc="0C90732A" w:tentative="1">
      <w:start w:val="1"/>
      <w:numFmt w:val="decimal"/>
      <w:lvlText w:val="%4."/>
      <w:lvlJc w:val="left"/>
      <w:pPr>
        <w:ind w:left="2880" w:hanging="360"/>
      </w:pPr>
    </w:lvl>
    <w:lvl w:ilvl="4" w:tplc="8C7029AE" w:tentative="1">
      <w:start w:val="1"/>
      <w:numFmt w:val="lowerLetter"/>
      <w:lvlText w:val="%5."/>
      <w:lvlJc w:val="left"/>
      <w:pPr>
        <w:ind w:left="3600" w:hanging="360"/>
      </w:pPr>
    </w:lvl>
    <w:lvl w:ilvl="5" w:tplc="68FE603C" w:tentative="1">
      <w:start w:val="1"/>
      <w:numFmt w:val="lowerRoman"/>
      <w:lvlText w:val="%6."/>
      <w:lvlJc w:val="right"/>
      <w:pPr>
        <w:ind w:left="4320" w:hanging="180"/>
      </w:pPr>
    </w:lvl>
    <w:lvl w:ilvl="6" w:tplc="52D89F3A" w:tentative="1">
      <w:start w:val="1"/>
      <w:numFmt w:val="decimal"/>
      <w:lvlText w:val="%7."/>
      <w:lvlJc w:val="left"/>
      <w:pPr>
        <w:ind w:left="5040" w:hanging="360"/>
      </w:pPr>
    </w:lvl>
    <w:lvl w:ilvl="7" w:tplc="2228D79E" w:tentative="1">
      <w:start w:val="1"/>
      <w:numFmt w:val="lowerLetter"/>
      <w:lvlText w:val="%8."/>
      <w:lvlJc w:val="left"/>
      <w:pPr>
        <w:ind w:left="5760" w:hanging="360"/>
      </w:pPr>
    </w:lvl>
    <w:lvl w:ilvl="8" w:tplc="7BEC7618" w:tentative="1">
      <w:start w:val="1"/>
      <w:numFmt w:val="lowerRoman"/>
      <w:lvlText w:val="%9."/>
      <w:lvlJc w:val="right"/>
      <w:pPr>
        <w:ind w:left="6480" w:hanging="180"/>
      </w:pPr>
    </w:lvl>
  </w:abstractNum>
  <w:abstractNum w:abstractNumId="1" w15:restartNumberingAfterBreak="0">
    <w:nsid w:val="041E311F"/>
    <w:multiLevelType w:val="multilevel"/>
    <w:tmpl w:val="6D665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902CC7"/>
    <w:multiLevelType w:val="multilevel"/>
    <w:tmpl w:val="20B64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E444E6"/>
    <w:multiLevelType w:val="multilevel"/>
    <w:tmpl w:val="EC1A2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7D4656"/>
    <w:multiLevelType w:val="hybridMultilevel"/>
    <w:tmpl w:val="90B27E18"/>
    <w:lvl w:ilvl="0" w:tplc="303CDD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0320C7"/>
    <w:multiLevelType w:val="hybridMultilevel"/>
    <w:tmpl w:val="39003E82"/>
    <w:lvl w:ilvl="0" w:tplc="70D8720E">
      <w:start w:val="1"/>
      <w:numFmt w:val="upperLetter"/>
      <w:lvlText w:val="%1."/>
      <w:lvlJc w:val="left"/>
      <w:pPr>
        <w:ind w:left="293" w:hanging="294"/>
      </w:pPr>
      <w:rPr>
        <w:rFonts w:ascii="Times New Roman" w:eastAsia="Times New Roman" w:hAnsi="Times New Roman" w:cs="Times New Roman" w:hint="default"/>
        <w:b/>
        <w:bCs/>
        <w:i w:val="0"/>
        <w:iCs w:val="0"/>
        <w:spacing w:val="0"/>
        <w:w w:val="100"/>
        <w:sz w:val="24"/>
        <w:szCs w:val="24"/>
        <w:lang w:val="en-US" w:eastAsia="en-US" w:bidi="ar-SA"/>
      </w:rPr>
    </w:lvl>
    <w:lvl w:ilvl="1" w:tplc="276E3460">
      <w:start w:val="1"/>
      <w:numFmt w:val="decimal"/>
      <w:lvlText w:val="%2."/>
      <w:lvlJc w:val="left"/>
      <w:pPr>
        <w:ind w:left="721"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A39E8F18">
      <w:numFmt w:val="bullet"/>
      <w:lvlText w:val="•"/>
      <w:lvlJc w:val="left"/>
      <w:pPr>
        <w:ind w:left="1760" w:hanging="360"/>
      </w:pPr>
      <w:rPr>
        <w:rFonts w:hint="default"/>
        <w:lang w:val="en-US" w:eastAsia="en-US" w:bidi="ar-SA"/>
      </w:rPr>
    </w:lvl>
    <w:lvl w:ilvl="3" w:tplc="28C8F38E">
      <w:numFmt w:val="bullet"/>
      <w:lvlText w:val="•"/>
      <w:lvlJc w:val="left"/>
      <w:pPr>
        <w:ind w:left="2800" w:hanging="360"/>
      </w:pPr>
      <w:rPr>
        <w:rFonts w:hint="default"/>
        <w:lang w:val="en-US" w:eastAsia="en-US" w:bidi="ar-SA"/>
      </w:rPr>
    </w:lvl>
    <w:lvl w:ilvl="4" w:tplc="22E2AB70">
      <w:numFmt w:val="bullet"/>
      <w:lvlText w:val="•"/>
      <w:lvlJc w:val="left"/>
      <w:pPr>
        <w:ind w:left="3840" w:hanging="360"/>
      </w:pPr>
      <w:rPr>
        <w:rFonts w:hint="default"/>
        <w:lang w:val="en-US" w:eastAsia="en-US" w:bidi="ar-SA"/>
      </w:rPr>
    </w:lvl>
    <w:lvl w:ilvl="5" w:tplc="9392D370">
      <w:numFmt w:val="bullet"/>
      <w:lvlText w:val="•"/>
      <w:lvlJc w:val="left"/>
      <w:pPr>
        <w:ind w:left="4880" w:hanging="360"/>
      </w:pPr>
      <w:rPr>
        <w:rFonts w:hint="default"/>
        <w:lang w:val="en-US" w:eastAsia="en-US" w:bidi="ar-SA"/>
      </w:rPr>
    </w:lvl>
    <w:lvl w:ilvl="6" w:tplc="2940D7D6">
      <w:numFmt w:val="bullet"/>
      <w:lvlText w:val="•"/>
      <w:lvlJc w:val="left"/>
      <w:pPr>
        <w:ind w:left="5920" w:hanging="360"/>
      </w:pPr>
      <w:rPr>
        <w:rFonts w:hint="default"/>
        <w:lang w:val="en-US" w:eastAsia="en-US" w:bidi="ar-SA"/>
      </w:rPr>
    </w:lvl>
    <w:lvl w:ilvl="7" w:tplc="C83642F8">
      <w:numFmt w:val="bullet"/>
      <w:lvlText w:val="•"/>
      <w:lvlJc w:val="left"/>
      <w:pPr>
        <w:ind w:left="6960" w:hanging="360"/>
      </w:pPr>
      <w:rPr>
        <w:rFonts w:hint="default"/>
        <w:lang w:val="en-US" w:eastAsia="en-US" w:bidi="ar-SA"/>
      </w:rPr>
    </w:lvl>
    <w:lvl w:ilvl="8" w:tplc="90C444B4">
      <w:numFmt w:val="bullet"/>
      <w:lvlText w:val="•"/>
      <w:lvlJc w:val="left"/>
      <w:pPr>
        <w:ind w:left="8000" w:hanging="360"/>
      </w:pPr>
      <w:rPr>
        <w:rFonts w:hint="default"/>
        <w:lang w:val="en-US" w:eastAsia="en-US" w:bidi="ar-SA"/>
      </w:rPr>
    </w:lvl>
  </w:abstractNum>
  <w:abstractNum w:abstractNumId="6" w15:restartNumberingAfterBreak="0">
    <w:nsid w:val="1E850747"/>
    <w:multiLevelType w:val="hybridMultilevel"/>
    <w:tmpl w:val="69D222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E87CA2"/>
    <w:multiLevelType w:val="hybridMultilevel"/>
    <w:tmpl w:val="8E6E8EB4"/>
    <w:lvl w:ilvl="0" w:tplc="53F4476C">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541A1F"/>
    <w:multiLevelType w:val="hybridMultilevel"/>
    <w:tmpl w:val="5B3203EC"/>
    <w:lvl w:ilvl="0" w:tplc="0F6ACF96">
      <w:numFmt w:val="bullet"/>
      <w:lvlText w:val="-"/>
      <w:lvlJc w:val="left"/>
      <w:pPr>
        <w:ind w:left="720" w:hanging="360"/>
      </w:pPr>
      <w:rPr>
        <w:rFonts w:ascii="Times New Roman" w:eastAsiaTheme="minorHAnsi" w:hAnsi="Times New Roman" w:cs="Times New Roman" w:hint="default"/>
      </w:rPr>
    </w:lvl>
    <w:lvl w:ilvl="1" w:tplc="336C33D2" w:tentative="1">
      <w:start w:val="1"/>
      <w:numFmt w:val="bullet"/>
      <w:lvlText w:val="o"/>
      <w:lvlJc w:val="left"/>
      <w:pPr>
        <w:ind w:left="1440" w:hanging="360"/>
      </w:pPr>
      <w:rPr>
        <w:rFonts w:ascii="Courier New" w:hAnsi="Courier New" w:cs="Courier New" w:hint="default"/>
      </w:rPr>
    </w:lvl>
    <w:lvl w:ilvl="2" w:tplc="54D022F2" w:tentative="1">
      <w:start w:val="1"/>
      <w:numFmt w:val="bullet"/>
      <w:lvlText w:val=""/>
      <w:lvlJc w:val="left"/>
      <w:pPr>
        <w:ind w:left="2160" w:hanging="360"/>
      </w:pPr>
      <w:rPr>
        <w:rFonts w:ascii="Wingdings" w:hAnsi="Wingdings" w:hint="default"/>
      </w:rPr>
    </w:lvl>
    <w:lvl w:ilvl="3" w:tplc="065AF5C0" w:tentative="1">
      <w:start w:val="1"/>
      <w:numFmt w:val="bullet"/>
      <w:lvlText w:val=""/>
      <w:lvlJc w:val="left"/>
      <w:pPr>
        <w:ind w:left="2880" w:hanging="360"/>
      </w:pPr>
      <w:rPr>
        <w:rFonts w:ascii="Symbol" w:hAnsi="Symbol" w:hint="default"/>
      </w:rPr>
    </w:lvl>
    <w:lvl w:ilvl="4" w:tplc="7DA0DA2A" w:tentative="1">
      <w:start w:val="1"/>
      <w:numFmt w:val="bullet"/>
      <w:lvlText w:val="o"/>
      <w:lvlJc w:val="left"/>
      <w:pPr>
        <w:ind w:left="3600" w:hanging="360"/>
      </w:pPr>
      <w:rPr>
        <w:rFonts w:ascii="Courier New" w:hAnsi="Courier New" w:cs="Courier New" w:hint="default"/>
      </w:rPr>
    </w:lvl>
    <w:lvl w:ilvl="5" w:tplc="2938CB44" w:tentative="1">
      <w:start w:val="1"/>
      <w:numFmt w:val="bullet"/>
      <w:lvlText w:val=""/>
      <w:lvlJc w:val="left"/>
      <w:pPr>
        <w:ind w:left="4320" w:hanging="360"/>
      </w:pPr>
      <w:rPr>
        <w:rFonts w:ascii="Wingdings" w:hAnsi="Wingdings" w:hint="default"/>
      </w:rPr>
    </w:lvl>
    <w:lvl w:ilvl="6" w:tplc="A5B802E2" w:tentative="1">
      <w:start w:val="1"/>
      <w:numFmt w:val="bullet"/>
      <w:lvlText w:val=""/>
      <w:lvlJc w:val="left"/>
      <w:pPr>
        <w:ind w:left="5040" w:hanging="360"/>
      </w:pPr>
      <w:rPr>
        <w:rFonts w:ascii="Symbol" w:hAnsi="Symbol" w:hint="default"/>
      </w:rPr>
    </w:lvl>
    <w:lvl w:ilvl="7" w:tplc="11625C4C" w:tentative="1">
      <w:start w:val="1"/>
      <w:numFmt w:val="bullet"/>
      <w:lvlText w:val="o"/>
      <w:lvlJc w:val="left"/>
      <w:pPr>
        <w:ind w:left="5760" w:hanging="360"/>
      </w:pPr>
      <w:rPr>
        <w:rFonts w:ascii="Courier New" w:hAnsi="Courier New" w:cs="Courier New" w:hint="default"/>
      </w:rPr>
    </w:lvl>
    <w:lvl w:ilvl="8" w:tplc="2BF6D2CC" w:tentative="1">
      <w:start w:val="1"/>
      <w:numFmt w:val="bullet"/>
      <w:lvlText w:val=""/>
      <w:lvlJc w:val="left"/>
      <w:pPr>
        <w:ind w:left="6480" w:hanging="360"/>
      </w:pPr>
      <w:rPr>
        <w:rFonts w:ascii="Wingdings" w:hAnsi="Wingdings" w:hint="default"/>
      </w:rPr>
    </w:lvl>
  </w:abstractNum>
  <w:abstractNum w:abstractNumId="9" w15:restartNumberingAfterBreak="0">
    <w:nsid w:val="2B2A2261"/>
    <w:multiLevelType w:val="multilevel"/>
    <w:tmpl w:val="498E2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74488B"/>
    <w:multiLevelType w:val="multilevel"/>
    <w:tmpl w:val="91F87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A92101"/>
    <w:multiLevelType w:val="hybridMultilevel"/>
    <w:tmpl w:val="D1F8D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7F3F18"/>
    <w:multiLevelType w:val="hybridMultilevel"/>
    <w:tmpl w:val="0396FD3E"/>
    <w:lvl w:ilvl="0" w:tplc="EAC66652">
      <w:start w:val="1"/>
      <w:numFmt w:val="decimal"/>
      <w:lvlText w:val="%1."/>
      <w:lvlJc w:val="left"/>
      <w:pPr>
        <w:ind w:left="720" w:hanging="360"/>
      </w:pPr>
      <w:rPr>
        <w:rFonts w:hint="default"/>
      </w:rPr>
    </w:lvl>
    <w:lvl w:ilvl="1" w:tplc="BD4EDBF0" w:tentative="1">
      <w:start w:val="1"/>
      <w:numFmt w:val="lowerLetter"/>
      <w:lvlText w:val="%2."/>
      <w:lvlJc w:val="left"/>
      <w:pPr>
        <w:ind w:left="1440" w:hanging="360"/>
      </w:pPr>
    </w:lvl>
    <w:lvl w:ilvl="2" w:tplc="4864B1E2" w:tentative="1">
      <w:start w:val="1"/>
      <w:numFmt w:val="lowerRoman"/>
      <w:lvlText w:val="%3."/>
      <w:lvlJc w:val="right"/>
      <w:pPr>
        <w:ind w:left="2160" w:hanging="180"/>
      </w:pPr>
    </w:lvl>
    <w:lvl w:ilvl="3" w:tplc="B742EC2C" w:tentative="1">
      <w:start w:val="1"/>
      <w:numFmt w:val="decimal"/>
      <w:lvlText w:val="%4."/>
      <w:lvlJc w:val="left"/>
      <w:pPr>
        <w:ind w:left="2880" w:hanging="360"/>
      </w:pPr>
    </w:lvl>
    <w:lvl w:ilvl="4" w:tplc="0BC011E2" w:tentative="1">
      <w:start w:val="1"/>
      <w:numFmt w:val="lowerLetter"/>
      <w:lvlText w:val="%5."/>
      <w:lvlJc w:val="left"/>
      <w:pPr>
        <w:ind w:left="3600" w:hanging="360"/>
      </w:pPr>
    </w:lvl>
    <w:lvl w:ilvl="5" w:tplc="5E0C86CC" w:tentative="1">
      <w:start w:val="1"/>
      <w:numFmt w:val="lowerRoman"/>
      <w:lvlText w:val="%6."/>
      <w:lvlJc w:val="right"/>
      <w:pPr>
        <w:ind w:left="4320" w:hanging="180"/>
      </w:pPr>
    </w:lvl>
    <w:lvl w:ilvl="6" w:tplc="D56892C0" w:tentative="1">
      <w:start w:val="1"/>
      <w:numFmt w:val="decimal"/>
      <w:lvlText w:val="%7."/>
      <w:lvlJc w:val="left"/>
      <w:pPr>
        <w:ind w:left="5040" w:hanging="360"/>
      </w:pPr>
    </w:lvl>
    <w:lvl w:ilvl="7" w:tplc="4E382898" w:tentative="1">
      <w:start w:val="1"/>
      <w:numFmt w:val="lowerLetter"/>
      <w:lvlText w:val="%8."/>
      <w:lvlJc w:val="left"/>
      <w:pPr>
        <w:ind w:left="5760" w:hanging="360"/>
      </w:pPr>
    </w:lvl>
    <w:lvl w:ilvl="8" w:tplc="D82CCDEA" w:tentative="1">
      <w:start w:val="1"/>
      <w:numFmt w:val="lowerRoman"/>
      <w:lvlText w:val="%9."/>
      <w:lvlJc w:val="right"/>
      <w:pPr>
        <w:ind w:left="6480" w:hanging="180"/>
      </w:pPr>
    </w:lvl>
  </w:abstractNum>
  <w:abstractNum w:abstractNumId="13" w15:restartNumberingAfterBreak="0">
    <w:nsid w:val="4083204E"/>
    <w:multiLevelType w:val="multilevel"/>
    <w:tmpl w:val="275A3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716033"/>
    <w:multiLevelType w:val="multilevel"/>
    <w:tmpl w:val="BEA428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7C504C"/>
    <w:multiLevelType w:val="multilevel"/>
    <w:tmpl w:val="4EC8A0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11604CC"/>
    <w:multiLevelType w:val="multilevel"/>
    <w:tmpl w:val="4ADE7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263147"/>
    <w:multiLevelType w:val="hybridMultilevel"/>
    <w:tmpl w:val="604EF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5B4734"/>
    <w:multiLevelType w:val="hybridMultilevel"/>
    <w:tmpl w:val="C8F4F19E"/>
    <w:lvl w:ilvl="0" w:tplc="8974BA3C">
      <w:start w:val="1"/>
      <w:numFmt w:val="decimal"/>
      <w:lvlText w:val="%1."/>
      <w:lvlJc w:val="left"/>
      <w:pPr>
        <w:ind w:left="1020" w:hanging="360"/>
      </w:pPr>
    </w:lvl>
    <w:lvl w:ilvl="1" w:tplc="41CEE5F6">
      <w:start w:val="1"/>
      <w:numFmt w:val="decimal"/>
      <w:lvlText w:val="%2."/>
      <w:lvlJc w:val="left"/>
      <w:pPr>
        <w:ind w:left="1020" w:hanging="360"/>
      </w:pPr>
    </w:lvl>
    <w:lvl w:ilvl="2" w:tplc="C39012A4">
      <w:start w:val="1"/>
      <w:numFmt w:val="decimal"/>
      <w:lvlText w:val="%3."/>
      <w:lvlJc w:val="left"/>
      <w:pPr>
        <w:ind w:left="1020" w:hanging="360"/>
      </w:pPr>
    </w:lvl>
    <w:lvl w:ilvl="3" w:tplc="92E85808">
      <w:start w:val="1"/>
      <w:numFmt w:val="decimal"/>
      <w:lvlText w:val="%4."/>
      <w:lvlJc w:val="left"/>
      <w:pPr>
        <w:ind w:left="1020" w:hanging="360"/>
      </w:pPr>
    </w:lvl>
    <w:lvl w:ilvl="4" w:tplc="9108536E">
      <w:start w:val="1"/>
      <w:numFmt w:val="decimal"/>
      <w:lvlText w:val="%5."/>
      <w:lvlJc w:val="left"/>
      <w:pPr>
        <w:ind w:left="1020" w:hanging="360"/>
      </w:pPr>
    </w:lvl>
    <w:lvl w:ilvl="5" w:tplc="0BEA8E80">
      <w:start w:val="1"/>
      <w:numFmt w:val="decimal"/>
      <w:lvlText w:val="%6."/>
      <w:lvlJc w:val="left"/>
      <w:pPr>
        <w:ind w:left="1020" w:hanging="360"/>
      </w:pPr>
    </w:lvl>
    <w:lvl w:ilvl="6" w:tplc="629C8CDE">
      <w:start w:val="1"/>
      <w:numFmt w:val="decimal"/>
      <w:lvlText w:val="%7."/>
      <w:lvlJc w:val="left"/>
      <w:pPr>
        <w:ind w:left="1020" w:hanging="360"/>
      </w:pPr>
    </w:lvl>
    <w:lvl w:ilvl="7" w:tplc="A2BA6C04">
      <w:start w:val="1"/>
      <w:numFmt w:val="decimal"/>
      <w:lvlText w:val="%8."/>
      <w:lvlJc w:val="left"/>
      <w:pPr>
        <w:ind w:left="1020" w:hanging="360"/>
      </w:pPr>
    </w:lvl>
    <w:lvl w:ilvl="8" w:tplc="4F8AC87C">
      <w:start w:val="1"/>
      <w:numFmt w:val="decimal"/>
      <w:lvlText w:val="%9."/>
      <w:lvlJc w:val="left"/>
      <w:pPr>
        <w:ind w:left="1020" w:hanging="360"/>
      </w:pPr>
    </w:lvl>
  </w:abstractNum>
  <w:abstractNum w:abstractNumId="19" w15:restartNumberingAfterBreak="0">
    <w:nsid w:val="5D1C47C9"/>
    <w:multiLevelType w:val="multilevel"/>
    <w:tmpl w:val="53C89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DA0516E"/>
    <w:multiLevelType w:val="hybridMultilevel"/>
    <w:tmpl w:val="F38A985E"/>
    <w:lvl w:ilvl="0" w:tplc="B4D62670">
      <w:start w:val="1"/>
      <w:numFmt w:val="decimal"/>
      <w:lvlText w:val="%1."/>
      <w:lvlJc w:val="left"/>
      <w:pPr>
        <w:ind w:left="1081" w:hanging="360"/>
      </w:pPr>
      <w:rPr>
        <w:rFonts w:hint="default"/>
      </w:rPr>
    </w:lvl>
    <w:lvl w:ilvl="1" w:tplc="04090019">
      <w:start w:val="1"/>
      <w:numFmt w:val="lowerLetter"/>
      <w:lvlText w:val="%2."/>
      <w:lvlJc w:val="left"/>
      <w:pPr>
        <w:ind w:left="1801" w:hanging="360"/>
      </w:pPr>
    </w:lvl>
    <w:lvl w:ilvl="2" w:tplc="0409001B" w:tentative="1">
      <w:start w:val="1"/>
      <w:numFmt w:val="lowerRoman"/>
      <w:lvlText w:val="%3."/>
      <w:lvlJc w:val="right"/>
      <w:pPr>
        <w:ind w:left="2521" w:hanging="180"/>
      </w:pPr>
    </w:lvl>
    <w:lvl w:ilvl="3" w:tplc="0409000F" w:tentative="1">
      <w:start w:val="1"/>
      <w:numFmt w:val="decimal"/>
      <w:lvlText w:val="%4."/>
      <w:lvlJc w:val="left"/>
      <w:pPr>
        <w:ind w:left="3241" w:hanging="360"/>
      </w:pPr>
    </w:lvl>
    <w:lvl w:ilvl="4" w:tplc="04090019" w:tentative="1">
      <w:start w:val="1"/>
      <w:numFmt w:val="lowerLetter"/>
      <w:lvlText w:val="%5."/>
      <w:lvlJc w:val="left"/>
      <w:pPr>
        <w:ind w:left="3961" w:hanging="360"/>
      </w:pPr>
    </w:lvl>
    <w:lvl w:ilvl="5" w:tplc="0409001B" w:tentative="1">
      <w:start w:val="1"/>
      <w:numFmt w:val="lowerRoman"/>
      <w:lvlText w:val="%6."/>
      <w:lvlJc w:val="right"/>
      <w:pPr>
        <w:ind w:left="4681" w:hanging="180"/>
      </w:pPr>
    </w:lvl>
    <w:lvl w:ilvl="6" w:tplc="0409000F" w:tentative="1">
      <w:start w:val="1"/>
      <w:numFmt w:val="decimal"/>
      <w:lvlText w:val="%7."/>
      <w:lvlJc w:val="left"/>
      <w:pPr>
        <w:ind w:left="5401" w:hanging="360"/>
      </w:pPr>
    </w:lvl>
    <w:lvl w:ilvl="7" w:tplc="04090019" w:tentative="1">
      <w:start w:val="1"/>
      <w:numFmt w:val="lowerLetter"/>
      <w:lvlText w:val="%8."/>
      <w:lvlJc w:val="left"/>
      <w:pPr>
        <w:ind w:left="6121" w:hanging="360"/>
      </w:pPr>
    </w:lvl>
    <w:lvl w:ilvl="8" w:tplc="0409001B" w:tentative="1">
      <w:start w:val="1"/>
      <w:numFmt w:val="lowerRoman"/>
      <w:lvlText w:val="%9."/>
      <w:lvlJc w:val="right"/>
      <w:pPr>
        <w:ind w:left="6841" w:hanging="180"/>
      </w:pPr>
    </w:lvl>
  </w:abstractNum>
  <w:abstractNum w:abstractNumId="21" w15:restartNumberingAfterBreak="0">
    <w:nsid w:val="72AE4B9A"/>
    <w:multiLevelType w:val="hybridMultilevel"/>
    <w:tmpl w:val="406CD32A"/>
    <w:lvl w:ilvl="0" w:tplc="5FC68B28">
      <w:numFmt w:val="bullet"/>
      <w:lvlText w:val="-"/>
      <w:lvlJc w:val="left"/>
      <w:pPr>
        <w:ind w:left="720" w:hanging="360"/>
      </w:pPr>
      <w:rPr>
        <w:rFonts w:ascii="Times New Roman" w:eastAsiaTheme="minorHAnsi" w:hAnsi="Times New Roman" w:cs="Times New Roman" w:hint="default"/>
      </w:rPr>
    </w:lvl>
    <w:lvl w:ilvl="1" w:tplc="1B94793E" w:tentative="1">
      <w:start w:val="1"/>
      <w:numFmt w:val="bullet"/>
      <w:lvlText w:val="o"/>
      <w:lvlJc w:val="left"/>
      <w:pPr>
        <w:ind w:left="1440" w:hanging="360"/>
      </w:pPr>
      <w:rPr>
        <w:rFonts w:ascii="Courier New" w:hAnsi="Courier New" w:cs="Courier New" w:hint="default"/>
      </w:rPr>
    </w:lvl>
    <w:lvl w:ilvl="2" w:tplc="B20018C8" w:tentative="1">
      <w:start w:val="1"/>
      <w:numFmt w:val="bullet"/>
      <w:lvlText w:val=""/>
      <w:lvlJc w:val="left"/>
      <w:pPr>
        <w:ind w:left="2160" w:hanging="360"/>
      </w:pPr>
      <w:rPr>
        <w:rFonts w:ascii="Wingdings" w:hAnsi="Wingdings" w:hint="default"/>
      </w:rPr>
    </w:lvl>
    <w:lvl w:ilvl="3" w:tplc="1E12E38A" w:tentative="1">
      <w:start w:val="1"/>
      <w:numFmt w:val="bullet"/>
      <w:lvlText w:val=""/>
      <w:lvlJc w:val="left"/>
      <w:pPr>
        <w:ind w:left="2880" w:hanging="360"/>
      </w:pPr>
      <w:rPr>
        <w:rFonts w:ascii="Symbol" w:hAnsi="Symbol" w:hint="default"/>
      </w:rPr>
    </w:lvl>
    <w:lvl w:ilvl="4" w:tplc="DF3EEBA0" w:tentative="1">
      <w:start w:val="1"/>
      <w:numFmt w:val="bullet"/>
      <w:lvlText w:val="o"/>
      <w:lvlJc w:val="left"/>
      <w:pPr>
        <w:ind w:left="3600" w:hanging="360"/>
      </w:pPr>
      <w:rPr>
        <w:rFonts w:ascii="Courier New" w:hAnsi="Courier New" w:cs="Courier New" w:hint="default"/>
      </w:rPr>
    </w:lvl>
    <w:lvl w:ilvl="5" w:tplc="02B887F6" w:tentative="1">
      <w:start w:val="1"/>
      <w:numFmt w:val="bullet"/>
      <w:lvlText w:val=""/>
      <w:lvlJc w:val="left"/>
      <w:pPr>
        <w:ind w:left="4320" w:hanging="360"/>
      </w:pPr>
      <w:rPr>
        <w:rFonts w:ascii="Wingdings" w:hAnsi="Wingdings" w:hint="default"/>
      </w:rPr>
    </w:lvl>
    <w:lvl w:ilvl="6" w:tplc="73BC7E38" w:tentative="1">
      <w:start w:val="1"/>
      <w:numFmt w:val="bullet"/>
      <w:lvlText w:val=""/>
      <w:lvlJc w:val="left"/>
      <w:pPr>
        <w:ind w:left="5040" w:hanging="360"/>
      </w:pPr>
      <w:rPr>
        <w:rFonts w:ascii="Symbol" w:hAnsi="Symbol" w:hint="default"/>
      </w:rPr>
    </w:lvl>
    <w:lvl w:ilvl="7" w:tplc="C8E6B614" w:tentative="1">
      <w:start w:val="1"/>
      <w:numFmt w:val="bullet"/>
      <w:lvlText w:val="o"/>
      <w:lvlJc w:val="left"/>
      <w:pPr>
        <w:ind w:left="5760" w:hanging="360"/>
      </w:pPr>
      <w:rPr>
        <w:rFonts w:ascii="Courier New" w:hAnsi="Courier New" w:cs="Courier New" w:hint="default"/>
      </w:rPr>
    </w:lvl>
    <w:lvl w:ilvl="8" w:tplc="AA8A0966" w:tentative="1">
      <w:start w:val="1"/>
      <w:numFmt w:val="bullet"/>
      <w:lvlText w:val=""/>
      <w:lvlJc w:val="left"/>
      <w:pPr>
        <w:ind w:left="6480" w:hanging="360"/>
      </w:pPr>
      <w:rPr>
        <w:rFonts w:ascii="Wingdings" w:hAnsi="Wingdings" w:hint="default"/>
      </w:rPr>
    </w:lvl>
  </w:abstractNum>
  <w:abstractNum w:abstractNumId="22" w15:restartNumberingAfterBreak="0">
    <w:nsid w:val="7D0D3069"/>
    <w:multiLevelType w:val="multilevel"/>
    <w:tmpl w:val="B44C80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EE01ADE"/>
    <w:multiLevelType w:val="multilevel"/>
    <w:tmpl w:val="E33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26504462">
    <w:abstractNumId w:val="3"/>
  </w:num>
  <w:num w:numId="2" w16cid:durableId="329215120">
    <w:abstractNumId w:val="2"/>
  </w:num>
  <w:num w:numId="3" w16cid:durableId="1463377416">
    <w:abstractNumId w:val="12"/>
  </w:num>
  <w:num w:numId="4" w16cid:durableId="1758793137">
    <w:abstractNumId w:val="0"/>
  </w:num>
  <w:num w:numId="5" w16cid:durableId="119350025">
    <w:abstractNumId w:val="8"/>
  </w:num>
  <w:num w:numId="6" w16cid:durableId="2079279903">
    <w:abstractNumId w:val="21"/>
  </w:num>
  <w:num w:numId="7" w16cid:durableId="1582174550">
    <w:abstractNumId w:val="18"/>
  </w:num>
  <w:num w:numId="8" w16cid:durableId="299119601">
    <w:abstractNumId w:val="14"/>
  </w:num>
  <w:num w:numId="9" w16cid:durableId="836385563">
    <w:abstractNumId w:val="6"/>
  </w:num>
  <w:num w:numId="10" w16cid:durableId="1822770045">
    <w:abstractNumId w:val="17"/>
  </w:num>
  <w:num w:numId="11" w16cid:durableId="436363683">
    <w:abstractNumId w:val="22"/>
  </w:num>
  <w:num w:numId="12" w16cid:durableId="137496269">
    <w:abstractNumId w:val="15"/>
  </w:num>
  <w:num w:numId="13" w16cid:durableId="523979463">
    <w:abstractNumId w:val="11"/>
  </w:num>
  <w:num w:numId="14" w16cid:durableId="98375474">
    <w:abstractNumId w:val="19"/>
  </w:num>
  <w:num w:numId="15" w16cid:durableId="2031563163">
    <w:abstractNumId w:val="9"/>
  </w:num>
  <w:num w:numId="16" w16cid:durableId="157574124">
    <w:abstractNumId w:val="13"/>
  </w:num>
  <w:num w:numId="17" w16cid:durableId="158884416">
    <w:abstractNumId w:val="10"/>
  </w:num>
  <w:num w:numId="18" w16cid:durableId="384259424">
    <w:abstractNumId w:val="23"/>
  </w:num>
  <w:num w:numId="19" w16cid:durableId="1040132040">
    <w:abstractNumId w:val="1"/>
  </w:num>
  <w:num w:numId="20" w16cid:durableId="2073193361">
    <w:abstractNumId w:val="16"/>
  </w:num>
  <w:num w:numId="21" w16cid:durableId="760490318">
    <w:abstractNumId w:val="5"/>
  </w:num>
  <w:num w:numId="22" w16cid:durableId="527331921">
    <w:abstractNumId w:val="20"/>
  </w:num>
  <w:num w:numId="23" w16cid:durableId="2021613588">
    <w:abstractNumId w:val="7"/>
  </w:num>
  <w:num w:numId="24" w16cid:durableId="17124878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visionView w:comments="0" w:insDel="0" w:formatting="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MzC1MLIwMDIysTRR0lEKTi0uzszPAykwrAUAuxyd9ywAAAA="/>
  </w:docVars>
  <w:rsids>
    <w:rsidRoot w:val="00B4202A"/>
    <w:rsid w:val="000035F8"/>
    <w:rsid w:val="00003F39"/>
    <w:rsid w:val="00007667"/>
    <w:rsid w:val="00012023"/>
    <w:rsid w:val="0001244B"/>
    <w:rsid w:val="000161DD"/>
    <w:rsid w:val="000232B4"/>
    <w:rsid w:val="000301CA"/>
    <w:rsid w:val="00032C65"/>
    <w:rsid w:val="00032C8F"/>
    <w:rsid w:val="00033CCD"/>
    <w:rsid w:val="000431A2"/>
    <w:rsid w:val="00044945"/>
    <w:rsid w:val="00052681"/>
    <w:rsid w:val="00053B12"/>
    <w:rsid w:val="000553DC"/>
    <w:rsid w:val="0005788C"/>
    <w:rsid w:val="000612EF"/>
    <w:rsid w:val="00062456"/>
    <w:rsid w:val="00066CE4"/>
    <w:rsid w:val="00067D69"/>
    <w:rsid w:val="00071DEC"/>
    <w:rsid w:val="00076A81"/>
    <w:rsid w:val="0008158C"/>
    <w:rsid w:val="00092BA5"/>
    <w:rsid w:val="000A2C51"/>
    <w:rsid w:val="000A785D"/>
    <w:rsid w:val="000B08D3"/>
    <w:rsid w:val="000C467A"/>
    <w:rsid w:val="000C627D"/>
    <w:rsid w:val="000C7B07"/>
    <w:rsid w:val="000D17F5"/>
    <w:rsid w:val="000D58A6"/>
    <w:rsid w:val="000D5BB6"/>
    <w:rsid w:val="000E013A"/>
    <w:rsid w:val="000E61BD"/>
    <w:rsid w:val="000F27CB"/>
    <w:rsid w:val="000F631C"/>
    <w:rsid w:val="00102BCF"/>
    <w:rsid w:val="001166FA"/>
    <w:rsid w:val="00122A83"/>
    <w:rsid w:val="00125199"/>
    <w:rsid w:val="00132DE4"/>
    <w:rsid w:val="00133010"/>
    <w:rsid w:val="001341C1"/>
    <w:rsid w:val="00137528"/>
    <w:rsid w:val="00141153"/>
    <w:rsid w:val="001573C9"/>
    <w:rsid w:val="00160C22"/>
    <w:rsid w:val="00171BF6"/>
    <w:rsid w:val="0017285E"/>
    <w:rsid w:val="00174DD3"/>
    <w:rsid w:val="001752CE"/>
    <w:rsid w:val="001805DE"/>
    <w:rsid w:val="001922F1"/>
    <w:rsid w:val="0019460C"/>
    <w:rsid w:val="001A1DDB"/>
    <w:rsid w:val="001A6536"/>
    <w:rsid w:val="001B095B"/>
    <w:rsid w:val="001B651E"/>
    <w:rsid w:val="001C3D55"/>
    <w:rsid w:val="001C544B"/>
    <w:rsid w:val="001D0203"/>
    <w:rsid w:val="001D0E97"/>
    <w:rsid w:val="001D1168"/>
    <w:rsid w:val="001D5756"/>
    <w:rsid w:val="001E004D"/>
    <w:rsid w:val="001E05E3"/>
    <w:rsid w:val="001E1228"/>
    <w:rsid w:val="001E520E"/>
    <w:rsid w:val="00203DD6"/>
    <w:rsid w:val="00204F0A"/>
    <w:rsid w:val="00230C56"/>
    <w:rsid w:val="0023381D"/>
    <w:rsid w:val="0023765A"/>
    <w:rsid w:val="0024261C"/>
    <w:rsid w:val="0024298E"/>
    <w:rsid w:val="002436B5"/>
    <w:rsid w:val="00245485"/>
    <w:rsid w:val="002517CF"/>
    <w:rsid w:val="002637E2"/>
    <w:rsid w:val="00267C89"/>
    <w:rsid w:val="0027373B"/>
    <w:rsid w:val="00273DB8"/>
    <w:rsid w:val="00273EBC"/>
    <w:rsid w:val="002831C0"/>
    <w:rsid w:val="00285329"/>
    <w:rsid w:val="002942AE"/>
    <w:rsid w:val="002A0552"/>
    <w:rsid w:val="002A3D31"/>
    <w:rsid w:val="002A4E1C"/>
    <w:rsid w:val="002B3CE1"/>
    <w:rsid w:val="002B7DEF"/>
    <w:rsid w:val="002C24CF"/>
    <w:rsid w:val="002C65F5"/>
    <w:rsid w:val="002D42B4"/>
    <w:rsid w:val="002D4D93"/>
    <w:rsid w:val="002D72F9"/>
    <w:rsid w:val="002D7D86"/>
    <w:rsid w:val="002E0AFB"/>
    <w:rsid w:val="002E2C53"/>
    <w:rsid w:val="002E7F21"/>
    <w:rsid w:val="002F298B"/>
    <w:rsid w:val="002F3186"/>
    <w:rsid w:val="002F5B29"/>
    <w:rsid w:val="002F7927"/>
    <w:rsid w:val="00305B63"/>
    <w:rsid w:val="00311CE1"/>
    <w:rsid w:val="0031593E"/>
    <w:rsid w:val="00316247"/>
    <w:rsid w:val="00316A9D"/>
    <w:rsid w:val="00330BAC"/>
    <w:rsid w:val="003310C7"/>
    <w:rsid w:val="00333C01"/>
    <w:rsid w:val="003369BA"/>
    <w:rsid w:val="0034062B"/>
    <w:rsid w:val="003431A1"/>
    <w:rsid w:val="00344240"/>
    <w:rsid w:val="00357007"/>
    <w:rsid w:val="00362EB1"/>
    <w:rsid w:val="003633DB"/>
    <w:rsid w:val="003709D0"/>
    <w:rsid w:val="00384FB6"/>
    <w:rsid w:val="00386AA4"/>
    <w:rsid w:val="0039613C"/>
    <w:rsid w:val="003A1A21"/>
    <w:rsid w:val="003A32A4"/>
    <w:rsid w:val="003A32B8"/>
    <w:rsid w:val="003A62C0"/>
    <w:rsid w:val="003B0854"/>
    <w:rsid w:val="003B3ECC"/>
    <w:rsid w:val="003B48CF"/>
    <w:rsid w:val="003B56F3"/>
    <w:rsid w:val="003C10C3"/>
    <w:rsid w:val="003C785F"/>
    <w:rsid w:val="003D019A"/>
    <w:rsid w:val="003D14C6"/>
    <w:rsid w:val="003D6D5A"/>
    <w:rsid w:val="003E494A"/>
    <w:rsid w:val="003E7236"/>
    <w:rsid w:val="003F1849"/>
    <w:rsid w:val="003F578F"/>
    <w:rsid w:val="0040052C"/>
    <w:rsid w:val="00400E57"/>
    <w:rsid w:val="00407EFA"/>
    <w:rsid w:val="004115D0"/>
    <w:rsid w:val="004143FA"/>
    <w:rsid w:val="0041479E"/>
    <w:rsid w:val="004158FE"/>
    <w:rsid w:val="00422534"/>
    <w:rsid w:val="004226E6"/>
    <w:rsid w:val="004234B1"/>
    <w:rsid w:val="00425BF6"/>
    <w:rsid w:val="00431032"/>
    <w:rsid w:val="004533DA"/>
    <w:rsid w:val="00456870"/>
    <w:rsid w:val="00461041"/>
    <w:rsid w:val="00465F36"/>
    <w:rsid w:val="00473C00"/>
    <w:rsid w:val="00491954"/>
    <w:rsid w:val="00493098"/>
    <w:rsid w:val="004B30D4"/>
    <w:rsid w:val="004B33B0"/>
    <w:rsid w:val="004B518B"/>
    <w:rsid w:val="004B6937"/>
    <w:rsid w:val="004C460B"/>
    <w:rsid w:val="004C4896"/>
    <w:rsid w:val="004D5955"/>
    <w:rsid w:val="004D689C"/>
    <w:rsid w:val="004E2DD0"/>
    <w:rsid w:val="004E3B8D"/>
    <w:rsid w:val="00504189"/>
    <w:rsid w:val="00507FD3"/>
    <w:rsid w:val="00511B9B"/>
    <w:rsid w:val="005146D6"/>
    <w:rsid w:val="0052107C"/>
    <w:rsid w:val="00524498"/>
    <w:rsid w:val="005257E6"/>
    <w:rsid w:val="00525A1D"/>
    <w:rsid w:val="00527B55"/>
    <w:rsid w:val="00533B63"/>
    <w:rsid w:val="0054033B"/>
    <w:rsid w:val="0054193B"/>
    <w:rsid w:val="00546329"/>
    <w:rsid w:val="00547DA2"/>
    <w:rsid w:val="005518C3"/>
    <w:rsid w:val="00551D72"/>
    <w:rsid w:val="005533A6"/>
    <w:rsid w:val="0055676A"/>
    <w:rsid w:val="00560B9B"/>
    <w:rsid w:val="005663A2"/>
    <w:rsid w:val="00573A8D"/>
    <w:rsid w:val="00575208"/>
    <w:rsid w:val="00575661"/>
    <w:rsid w:val="005767EA"/>
    <w:rsid w:val="00576EF8"/>
    <w:rsid w:val="00577121"/>
    <w:rsid w:val="00577FE9"/>
    <w:rsid w:val="00580188"/>
    <w:rsid w:val="00581B01"/>
    <w:rsid w:val="00590B54"/>
    <w:rsid w:val="00597F89"/>
    <w:rsid w:val="005A03F3"/>
    <w:rsid w:val="005A5862"/>
    <w:rsid w:val="005B7309"/>
    <w:rsid w:val="005C1714"/>
    <w:rsid w:val="005D69CB"/>
    <w:rsid w:val="005D6D2C"/>
    <w:rsid w:val="005E1324"/>
    <w:rsid w:val="005E28F5"/>
    <w:rsid w:val="005F6540"/>
    <w:rsid w:val="00600914"/>
    <w:rsid w:val="00607BEA"/>
    <w:rsid w:val="00625608"/>
    <w:rsid w:val="006275C7"/>
    <w:rsid w:val="0063112B"/>
    <w:rsid w:val="00643CC3"/>
    <w:rsid w:val="00646D3C"/>
    <w:rsid w:val="00652225"/>
    <w:rsid w:val="006541E8"/>
    <w:rsid w:val="00656388"/>
    <w:rsid w:val="0066697C"/>
    <w:rsid w:val="00672F89"/>
    <w:rsid w:val="006801FF"/>
    <w:rsid w:val="00680712"/>
    <w:rsid w:val="00681170"/>
    <w:rsid w:val="00691B67"/>
    <w:rsid w:val="00691FE9"/>
    <w:rsid w:val="006A0161"/>
    <w:rsid w:val="006A3E06"/>
    <w:rsid w:val="006A76D3"/>
    <w:rsid w:val="006B315B"/>
    <w:rsid w:val="006B59D2"/>
    <w:rsid w:val="006B61D2"/>
    <w:rsid w:val="006C09DC"/>
    <w:rsid w:val="006D01CA"/>
    <w:rsid w:val="006D140F"/>
    <w:rsid w:val="006D5AF1"/>
    <w:rsid w:val="006E1B3F"/>
    <w:rsid w:val="006E3FFE"/>
    <w:rsid w:val="007019BD"/>
    <w:rsid w:val="007027A8"/>
    <w:rsid w:val="00703816"/>
    <w:rsid w:val="0071322F"/>
    <w:rsid w:val="0071349B"/>
    <w:rsid w:val="007327AB"/>
    <w:rsid w:val="00740C9E"/>
    <w:rsid w:val="00741FC2"/>
    <w:rsid w:val="00744177"/>
    <w:rsid w:val="0074623B"/>
    <w:rsid w:val="00747027"/>
    <w:rsid w:val="00752E7C"/>
    <w:rsid w:val="00753C63"/>
    <w:rsid w:val="007557A2"/>
    <w:rsid w:val="00762198"/>
    <w:rsid w:val="007672D4"/>
    <w:rsid w:val="00786F62"/>
    <w:rsid w:val="00787514"/>
    <w:rsid w:val="00790391"/>
    <w:rsid w:val="00791A66"/>
    <w:rsid w:val="0079389B"/>
    <w:rsid w:val="00795EC8"/>
    <w:rsid w:val="007A0A86"/>
    <w:rsid w:val="007A3FFC"/>
    <w:rsid w:val="007C0DB7"/>
    <w:rsid w:val="007C6F8E"/>
    <w:rsid w:val="007D48C6"/>
    <w:rsid w:val="007D5E18"/>
    <w:rsid w:val="007E6293"/>
    <w:rsid w:val="007F12FF"/>
    <w:rsid w:val="007F24DA"/>
    <w:rsid w:val="007F3F6F"/>
    <w:rsid w:val="007F4FBE"/>
    <w:rsid w:val="007F6A57"/>
    <w:rsid w:val="007F7B8C"/>
    <w:rsid w:val="0080285F"/>
    <w:rsid w:val="00802F01"/>
    <w:rsid w:val="00812148"/>
    <w:rsid w:val="0082611D"/>
    <w:rsid w:val="00827D87"/>
    <w:rsid w:val="00835539"/>
    <w:rsid w:val="00842DAC"/>
    <w:rsid w:val="0084324D"/>
    <w:rsid w:val="00846D6C"/>
    <w:rsid w:val="0085465D"/>
    <w:rsid w:val="008558DD"/>
    <w:rsid w:val="008630E1"/>
    <w:rsid w:val="0086664B"/>
    <w:rsid w:val="00870E2D"/>
    <w:rsid w:val="00873092"/>
    <w:rsid w:val="008856A2"/>
    <w:rsid w:val="008926F4"/>
    <w:rsid w:val="008A1172"/>
    <w:rsid w:val="008B72A6"/>
    <w:rsid w:val="008C2337"/>
    <w:rsid w:val="008C7B81"/>
    <w:rsid w:val="008D2E1C"/>
    <w:rsid w:val="008E38BA"/>
    <w:rsid w:val="008E4562"/>
    <w:rsid w:val="008E5C66"/>
    <w:rsid w:val="008E7D29"/>
    <w:rsid w:val="008F0A34"/>
    <w:rsid w:val="008F0D3D"/>
    <w:rsid w:val="008F514B"/>
    <w:rsid w:val="0090502B"/>
    <w:rsid w:val="00912C79"/>
    <w:rsid w:val="00915112"/>
    <w:rsid w:val="00921A92"/>
    <w:rsid w:val="00925034"/>
    <w:rsid w:val="00925AEB"/>
    <w:rsid w:val="00925D4C"/>
    <w:rsid w:val="00927E35"/>
    <w:rsid w:val="00941467"/>
    <w:rsid w:val="00945074"/>
    <w:rsid w:val="00947866"/>
    <w:rsid w:val="00952BE0"/>
    <w:rsid w:val="009559D9"/>
    <w:rsid w:val="00957E57"/>
    <w:rsid w:val="00960F0F"/>
    <w:rsid w:val="0097226C"/>
    <w:rsid w:val="009736F9"/>
    <w:rsid w:val="00976D28"/>
    <w:rsid w:val="00983521"/>
    <w:rsid w:val="00985914"/>
    <w:rsid w:val="0098607E"/>
    <w:rsid w:val="00990A03"/>
    <w:rsid w:val="00992F1E"/>
    <w:rsid w:val="00995CD1"/>
    <w:rsid w:val="009B14CA"/>
    <w:rsid w:val="009B19A1"/>
    <w:rsid w:val="009D1CDB"/>
    <w:rsid w:val="009D2104"/>
    <w:rsid w:val="009D22FF"/>
    <w:rsid w:val="009D36A1"/>
    <w:rsid w:val="009E3233"/>
    <w:rsid w:val="009E52D8"/>
    <w:rsid w:val="009E748D"/>
    <w:rsid w:val="009F4F9F"/>
    <w:rsid w:val="009F5C42"/>
    <w:rsid w:val="009F7DAA"/>
    <w:rsid w:val="00A01BFE"/>
    <w:rsid w:val="00A074E1"/>
    <w:rsid w:val="00A1250A"/>
    <w:rsid w:val="00A34FF5"/>
    <w:rsid w:val="00A361D1"/>
    <w:rsid w:val="00A50CFA"/>
    <w:rsid w:val="00A57D77"/>
    <w:rsid w:val="00A60A60"/>
    <w:rsid w:val="00A62FAB"/>
    <w:rsid w:val="00A675F4"/>
    <w:rsid w:val="00A67B01"/>
    <w:rsid w:val="00A72873"/>
    <w:rsid w:val="00A7350D"/>
    <w:rsid w:val="00A764A1"/>
    <w:rsid w:val="00A77FD9"/>
    <w:rsid w:val="00A8281F"/>
    <w:rsid w:val="00A851F9"/>
    <w:rsid w:val="00A86DE9"/>
    <w:rsid w:val="00AA1C59"/>
    <w:rsid w:val="00AA4A71"/>
    <w:rsid w:val="00AA64A5"/>
    <w:rsid w:val="00AA7808"/>
    <w:rsid w:val="00AB454B"/>
    <w:rsid w:val="00AB5DC6"/>
    <w:rsid w:val="00AC0DAE"/>
    <w:rsid w:val="00AC1E47"/>
    <w:rsid w:val="00AC25BF"/>
    <w:rsid w:val="00AC471E"/>
    <w:rsid w:val="00AC6C5C"/>
    <w:rsid w:val="00AD3EED"/>
    <w:rsid w:val="00AD413C"/>
    <w:rsid w:val="00AE2EFF"/>
    <w:rsid w:val="00AE410D"/>
    <w:rsid w:val="00AE6D06"/>
    <w:rsid w:val="00AF1960"/>
    <w:rsid w:val="00AF3762"/>
    <w:rsid w:val="00AF5868"/>
    <w:rsid w:val="00B03994"/>
    <w:rsid w:val="00B069D9"/>
    <w:rsid w:val="00B13CD9"/>
    <w:rsid w:val="00B15C38"/>
    <w:rsid w:val="00B16547"/>
    <w:rsid w:val="00B23539"/>
    <w:rsid w:val="00B26E0E"/>
    <w:rsid w:val="00B338BF"/>
    <w:rsid w:val="00B40645"/>
    <w:rsid w:val="00B4202A"/>
    <w:rsid w:val="00B47088"/>
    <w:rsid w:val="00B47BE4"/>
    <w:rsid w:val="00B507C7"/>
    <w:rsid w:val="00B529FD"/>
    <w:rsid w:val="00B530ED"/>
    <w:rsid w:val="00B55983"/>
    <w:rsid w:val="00B565ED"/>
    <w:rsid w:val="00B63777"/>
    <w:rsid w:val="00B75E08"/>
    <w:rsid w:val="00B76229"/>
    <w:rsid w:val="00B869E6"/>
    <w:rsid w:val="00B86C78"/>
    <w:rsid w:val="00B87C7E"/>
    <w:rsid w:val="00B960BA"/>
    <w:rsid w:val="00B96460"/>
    <w:rsid w:val="00B9698A"/>
    <w:rsid w:val="00BA54D4"/>
    <w:rsid w:val="00BA7EEE"/>
    <w:rsid w:val="00BB20EE"/>
    <w:rsid w:val="00BB6632"/>
    <w:rsid w:val="00BC1EE9"/>
    <w:rsid w:val="00BC21DF"/>
    <w:rsid w:val="00BC2EBA"/>
    <w:rsid w:val="00BC5026"/>
    <w:rsid w:val="00BD5490"/>
    <w:rsid w:val="00BE00DF"/>
    <w:rsid w:val="00BE305D"/>
    <w:rsid w:val="00BE7A6B"/>
    <w:rsid w:val="00BF0513"/>
    <w:rsid w:val="00BF43A8"/>
    <w:rsid w:val="00BF6370"/>
    <w:rsid w:val="00BF65E0"/>
    <w:rsid w:val="00C012C5"/>
    <w:rsid w:val="00C01E08"/>
    <w:rsid w:val="00C10070"/>
    <w:rsid w:val="00C1082D"/>
    <w:rsid w:val="00C15B8E"/>
    <w:rsid w:val="00C21D69"/>
    <w:rsid w:val="00C24EDB"/>
    <w:rsid w:val="00C313BE"/>
    <w:rsid w:val="00C36EAD"/>
    <w:rsid w:val="00C43F75"/>
    <w:rsid w:val="00C44906"/>
    <w:rsid w:val="00C53E10"/>
    <w:rsid w:val="00C544D6"/>
    <w:rsid w:val="00C544E3"/>
    <w:rsid w:val="00C54FD1"/>
    <w:rsid w:val="00C55E50"/>
    <w:rsid w:val="00C60D6D"/>
    <w:rsid w:val="00C6285A"/>
    <w:rsid w:val="00C67620"/>
    <w:rsid w:val="00C728B0"/>
    <w:rsid w:val="00C765DF"/>
    <w:rsid w:val="00C7771D"/>
    <w:rsid w:val="00C83D22"/>
    <w:rsid w:val="00CA22CE"/>
    <w:rsid w:val="00CA33F0"/>
    <w:rsid w:val="00CB3A8F"/>
    <w:rsid w:val="00CB3C1B"/>
    <w:rsid w:val="00CB665C"/>
    <w:rsid w:val="00CB775F"/>
    <w:rsid w:val="00CC4EBE"/>
    <w:rsid w:val="00CC645C"/>
    <w:rsid w:val="00CD1C7F"/>
    <w:rsid w:val="00CD2330"/>
    <w:rsid w:val="00CD6004"/>
    <w:rsid w:val="00CE0FBF"/>
    <w:rsid w:val="00CE17C5"/>
    <w:rsid w:val="00CE39A6"/>
    <w:rsid w:val="00CE6945"/>
    <w:rsid w:val="00CE6EC7"/>
    <w:rsid w:val="00D145B7"/>
    <w:rsid w:val="00D14B08"/>
    <w:rsid w:val="00D22C27"/>
    <w:rsid w:val="00D244DE"/>
    <w:rsid w:val="00D2487A"/>
    <w:rsid w:val="00D25E5C"/>
    <w:rsid w:val="00D271DF"/>
    <w:rsid w:val="00D306F9"/>
    <w:rsid w:val="00D33285"/>
    <w:rsid w:val="00D33B37"/>
    <w:rsid w:val="00D35BD1"/>
    <w:rsid w:val="00D35D1F"/>
    <w:rsid w:val="00D35F9B"/>
    <w:rsid w:val="00D46BE1"/>
    <w:rsid w:val="00D470E2"/>
    <w:rsid w:val="00D53A0D"/>
    <w:rsid w:val="00D6208D"/>
    <w:rsid w:val="00D633F3"/>
    <w:rsid w:val="00D63C57"/>
    <w:rsid w:val="00D640E6"/>
    <w:rsid w:val="00D710AF"/>
    <w:rsid w:val="00D73A7F"/>
    <w:rsid w:val="00D73F89"/>
    <w:rsid w:val="00D85C5C"/>
    <w:rsid w:val="00DA3699"/>
    <w:rsid w:val="00DA465B"/>
    <w:rsid w:val="00DB238D"/>
    <w:rsid w:val="00DB694F"/>
    <w:rsid w:val="00DC15ED"/>
    <w:rsid w:val="00DD5D27"/>
    <w:rsid w:val="00DD7341"/>
    <w:rsid w:val="00DE13DF"/>
    <w:rsid w:val="00DE25BE"/>
    <w:rsid w:val="00DE6F4C"/>
    <w:rsid w:val="00DF28A2"/>
    <w:rsid w:val="00DF59B7"/>
    <w:rsid w:val="00E00071"/>
    <w:rsid w:val="00E04825"/>
    <w:rsid w:val="00E10971"/>
    <w:rsid w:val="00E11904"/>
    <w:rsid w:val="00E12E83"/>
    <w:rsid w:val="00E152A1"/>
    <w:rsid w:val="00E20279"/>
    <w:rsid w:val="00E26900"/>
    <w:rsid w:val="00E27F0A"/>
    <w:rsid w:val="00E40839"/>
    <w:rsid w:val="00E4331B"/>
    <w:rsid w:val="00E461D6"/>
    <w:rsid w:val="00E5203D"/>
    <w:rsid w:val="00E540D4"/>
    <w:rsid w:val="00E56126"/>
    <w:rsid w:val="00E61625"/>
    <w:rsid w:val="00E6268B"/>
    <w:rsid w:val="00E6593C"/>
    <w:rsid w:val="00E82390"/>
    <w:rsid w:val="00E82F1A"/>
    <w:rsid w:val="00E865FD"/>
    <w:rsid w:val="00EA1EEE"/>
    <w:rsid w:val="00EA3A8A"/>
    <w:rsid w:val="00EA7950"/>
    <w:rsid w:val="00EB1840"/>
    <w:rsid w:val="00EC0F3E"/>
    <w:rsid w:val="00EC2F9C"/>
    <w:rsid w:val="00EC3019"/>
    <w:rsid w:val="00ED11BF"/>
    <w:rsid w:val="00ED7085"/>
    <w:rsid w:val="00ED7525"/>
    <w:rsid w:val="00EE174C"/>
    <w:rsid w:val="00EE3AE4"/>
    <w:rsid w:val="00EE3DEE"/>
    <w:rsid w:val="00EE6339"/>
    <w:rsid w:val="00EE63A8"/>
    <w:rsid w:val="00EF04B7"/>
    <w:rsid w:val="00EF05AE"/>
    <w:rsid w:val="00EF6552"/>
    <w:rsid w:val="00F020C7"/>
    <w:rsid w:val="00F05B9D"/>
    <w:rsid w:val="00F129DD"/>
    <w:rsid w:val="00F1633B"/>
    <w:rsid w:val="00F17D60"/>
    <w:rsid w:val="00F30626"/>
    <w:rsid w:val="00F400A4"/>
    <w:rsid w:val="00F43F6E"/>
    <w:rsid w:val="00F45D03"/>
    <w:rsid w:val="00F50020"/>
    <w:rsid w:val="00F508CF"/>
    <w:rsid w:val="00F51F75"/>
    <w:rsid w:val="00F52347"/>
    <w:rsid w:val="00F5549B"/>
    <w:rsid w:val="00F57D8C"/>
    <w:rsid w:val="00F61364"/>
    <w:rsid w:val="00F61ADE"/>
    <w:rsid w:val="00F62875"/>
    <w:rsid w:val="00F63A31"/>
    <w:rsid w:val="00F66EA7"/>
    <w:rsid w:val="00F733BA"/>
    <w:rsid w:val="00F757E4"/>
    <w:rsid w:val="00F810E8"/>
    <w:rsid w:val="00F81ACC"/>
    <w:rsid w:val="00F90887"/>
    <w:rsid w:val="00F93317"/>
    <w:rsid w:val="00F969A2"/>
    <w:rsid w:val="00F96A6E"/>
    <w:rsid w:val="00F9722C"/>
    <w:rsid w:val="00FA557A"/>
    <w:rsid w:val="00FA7000"/>
    <w:rsid w:val="00FB1E6A"/>
    <w:rsid w:val="00FB24A1"/>
    <w:rsid w:val="00FC19E0"/>
    <w:rsid w:val="00FC2AA0"/>
    <w:rsid w:val="00FD0EAD"/>
    <w:rsid w:val="00FE5D6D"/>
    <w:rsid w:val="00FF01E5"/>
    <w:rsid w:val="00FF22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CC7491"/>
  <w15:chartTrackingRefBased/>
  <w15:docId w15:val="{C4F296B7-44F7-4B67-92A8-0BEC856EB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013A"/>
  </w:style>
  <w:style w:type="paragraph" w:styleId="Heading1">
    <w:name w:val="heading 1"/>
    <w:basedOn w:val="Normal"/>
    <w:next w:val="Normal"/>
    <w:link w:val="Heading1Char"/>
    <w:uiPriority w:val="9"/>
    <w:qFormat/>
    <w:rsid w:val="00407EFA"/>
    <w:pPr>
      <w:jc w:val="center"/>
      <w:outlineLvl w:val="0"/>
    </w:pPr>
    <w:rPr>
      <w:b/>
      <w:color w:val="000000" w:themeColor="text1"/>
    </w:rPr>
  </w:style>
  <w:style w:type="paragraph" w:styleId="Heading2">
    <w:name w:val="heading 2"/>
    <w:basedOn w:val="Normal"/>
    <w:next w:val="Normal"/>
    <w:link w:val="Heading2Char"/>
    <w:uiPriority w:val="9"/>
    <w:unhideWhenUsed/>
    <w:qFormat/>
    <w:rsid w:val="00ED7085"/>
    <w:pPr>
      <w:keepNext/>
      <w:keepLines/>
      <w:spacing w:before="40"/>
      <w:outlineLvl w:val="1"/>
    </w:pPr>
    <w:rPr>
      <w:rFonts w:eastAsiaTheme="majorEastAsia"/>
      <w:b/>
      <w:bCs/>
    </w:rPr>
  </w:style>
  <w:style w:type="paragraph" w:styleId="Heading3">
    <w:name w:val="heading 3"/>
    <w:basedOn w:val="Normal"/>
    <w:next w:val="Normal"/>
    <w:link w:val="Heading3Char"/>
    <w:uiPriority w:val="9"/>
    <w:semiHidden/>
    <w:unhideWhenUsed/>
    <w:qFormat/>
    <w:rsid w:val="00B96460"/>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B4202A"/>
    <w:pPr>
      <w:ind w:left="720" w:hanging="720"/>
    </w:pPr>
  </w:style>
  <w:style w:type="paragraph" w:styleId="Header">
    <w:name w:val="header"/>
    <w:basedOn w:val="Normal"/>
    <w:link w:val="HeaderChar"/>
    <w:uiPriority w:val="99"/>
    <w:unhideWhenUsed/>
    <w:rsid w:val="00B4202A"/>
    <w:pPr>
      <w:tabs>
        <w:tab w:val="center" w:pos="4680"/>
        <w:tab w:val="right" w:pos="9360"/>
      </w:tabs>
      <w:spacing w:line="240" w:lineRule="auto"/>
    </w:pPr>
  </w:style>
  <w:style w:type="character" w:customStyle="1" w:styleId="HeaderChar">
    <w:name w:val="Header Char"/>
    <w:basedOn w:val="DefaultParagraphFont"/>
    <w:link w:val="Header"/>
    <w:uiPriority w:val="99"/>
    <w:rsid w:val="00B4202A"/>
  </w:style>
  <w:style w:type="paragraph" w:styleId="Footer">
    <w:name w:val="footer"/>
    <w:basedOn w:val="Normal"/>
    <w:link w:val="FooterChar"/>
    <w:uiPriority w:val="99"/>
    <w:unhideWhenUsed/>
    <w:rsid w:val="00B4202A"/>
    <w:pPr>
      <w:tabs>
        <w:tab w:val="center" w:pos="4680"/>
        <w:tab w:val="right" w:pos="9360"/>
      </w:tabs>
      <w:spacing w:line="240" w:lineRule="auto"/>
    </w:pPr>
  </w:style>
  <w:style w:type="character" w:customStyle="1" w:styleId="FooterChar">
    <w:name w:val="Footer Char"/>
    <w:basedOn w:val="DefaultParagraphFont"/>
    <w:link w:val="Footer"/>
    <w:uiPriority w:val="99"/>
    <w:rsid w:val="00B4202A"/>
  </w:style>
  <w:style w:type="character" w:styleId="Hyperlink">
    <w:name w:val="Hyperlink"/>
    <w:basedOn w:val="DefaultParagraphFont"/>
    <w:uiPriority w:val="99"/>
    <w:unhideWhenUsed/>
    <w:rsid w:val="00F66EA7"/>
    <w:rPr>
      <w:color w:val="0563C1" w:themeColor="hyperlink"/>
      <w:u w:val="single"/>
    </w:rPr>
  </w:style>
  <w:style w:type="character" w:styleId="Strong">
    <w:name w:val="Strong"/>
    <w:basedOn w:val="DefaultParagraphFont"/>
    <w:uiPriority w:val="22"/>
    <w:qFormat/>
    <w:rsid w:val="000431A2"/>
    <w:rPr>
      <w:b/>
      <w:bCs/>
    </w:rPr>
  </w:style>
  <w:style w:type="character" w:styleId="IntenseEmphasis">
    <w:name w:val="Intense Emphasis"/>
    <w:basedOn w:val="DefaultParagraphFont"/>
    <w:uiPriority w:val="21"/>
    <w:qFormat/>
    <w:rsid w:val="000E013A"/>
    <w:rPr>
      <w:i/>
      <w:iCs/>
      <w:color w:val="4472C4" w:themeColor="accent1"/>
    </w:rPr>
  </w:style>
  <w:style w:type="character" w:customStyle="1" w:styleId="Heading2Char">
    <w:name w:val="Heading 2 Char"/>
    <w:basedOn w:val="DefaultParagraphFont"/>
    <w:link w:val="Heading2"/>
    <w:uiPriority w:val="9"/>
    <w:rsid w:val="00ED7085"/>
    <w:rPr>
      <w:rFonts w:eastAsiaTheme="majorEastAsia"/>
      <w:b/>
      <w:bCs/>
    </w:rPr>
  </w:style>
  <w:style w:type="character" w:customStyle="1" w:styleId="Heading1Char">
    <w:name w:val="Heading 1 Char"/>
    <w:basedOn w:val="DefaultParagraphFont"/>
    <w:link w:val="Heading1"/>
    <w:uiPriority w:val="9"/>
    <w:rsid w:val="00407EFA"/>
    <w:rPr>
      <w:b/>
      <w:color w:val="000000" w:themeColor="text1"/>
    </w:rPr>
  </w:style>
  <w:style w:type="character" w:customStyle="1" w:styleId="anchor-text">
    <w:name w:val="anchor-text"/>
    <w:basedOn w:val="DefaultParagraphFont"/>
    <w:rsid w:val="00AC25BF"/>
  </w:style>
  <w:style w:type="character" w:styleId="CommentReference">
    <w:name w:val="annotation reference"/>
    <w:basedOn w:val="DefaultParagraphFont"/>
    <w:uiPriority w:val="99"/>
    <w:semiHidden/>
    <w:unhideWhenUsed/>
    <w:rsid w:val="002E2C53"/>
    <w:rPr>
      <w:sz w:val="16"/>
      <w:szCs w:val="16"/>
    </w:rPr>
  </w:style>
  <w:style w:type="paragraph" w:styleId="CommentText">
    <w:name w:val="annotation text"/>
    <w:basedOn w:val="Normal"/>
    <w:link w:val="CommentTextChar"/>
    <w:uiPriority w:val="99"/>
    <w:unhideWhenUsed/>
    <w:rsid w:val="002E2C53"/>
    <w:pPr>
      <w:spacing w:line="240" w:lineRule="auto"/>
    </w:pPr>
    <w:rPr>
      <w:sz w:val="20"/>
      <w:szCs w:val="20"/>
    </w:rPr>
  </w:style>
  <w:style w:type="character" w:customStyle="1" w:styleId="CommentTextChar">
    <w:name w:val="Comment Text Char"/>
    <w:basedOn w:val="DefaultParagraphFont"/>
    <w:link w:val="CommentText"/>
    <w:uiPriority w:val="99"/>
    <w:rsid w:val="002E2C53"/>
    <w:rPr>
      <w:sz w:val="20"/>
      <w:szCs w:val="20"/>
    </w:rPr>
  </w:style>
  <w:style w:type="paragraph" w:styleId="CommentSubject">
    <w:name w:val="annotation subject"/>
    <w:basedOn w:val="CommentText"/>
    <w:next w:val="CommentText"/>
    <w:link w:val="CommentSubjectChar"/>
    <w:uiPriority w:val="99"/>
    <w:semiHidden/>
    <w:unhideWhenUsed/>
    <w:rsid w:val="002E2C53"/>
    <w:rPr>
      <w:b/>
      <w:bCs/>
    </w:rPr>
  </w:style>
  <w:style w:type="character" w:customStyle="1" w:styleId="CommentSubjectChar">
    <w:name w:val="Comment Subject Char"/>
    <w:basedOn w:val="CommentTextChar"/>
    <w:link w:val="CommentSubject"/>
    <w:uiPriority w:val="99"/>
    <w:semiHidden/>
    <w:rsid w:val="002E2C53"/>
    <w:rPr>
      <w:b/>
      <w:bCs/>
      <w:sz w:val="20"/>
      <w:szCs w:val="20"/>
    </w:rPr>
  </w:style>
  <w:style w:type="paragraph" w:styleId="BalloonText">
    <w:name w:val="Balloon Text"/>
    <w:basedOn w:val="Normal"/>
    <w:link w:val="BalloonTextChar"/>
    <w:uiPriority w:val="99"/>
    <w:semiHidden/>
    <w:unhideWhenUsed/>
    <w:rsid w:val="003A32A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32A4"/>
    <w:rPr>
      <w:rFonts w:ascii="Segoe UI" w:hAnsi="Segoe UI" w:cs="Segoe UI"/>
      <w:sz w:val="18"/>
      <w:szCs w:val="18"/>
    </w:rPr>
  </w:style>
  <w:style w:type="paragraph" w:styleId="ListParagraph">
    <w:name w:val="List Paragraph"/>
    <w:basedOn w:val="Normal"/>
    <w:uiPriority w:val="1"/>
    <w:qFormat/>
    <w:rsid w:val="003633DB"/>
    <w:pPr>
      <w:ind w:left="720"/>
      <w:contextualSpacing/>
    </w:pPr>
  </w:style>
  <w:style w:type="table" w:styleId="TableGrid">
    <w:name w:val="Table Grid"/>
    <w:basedOn w:val="TableNormal"/>
    <w:uiPriority w:val="39"/>
    <w:rsid w:val="00003F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267C89"/>
    <w:rPr>
      <w:color w:val="605E5C"/>
      <w:shd w:val="clear" w:color="auto" w:fill="E1DFDD"/>
    </w:rPr>
  </w:style>
  <w:style w:type="character" w:customStyle="1" w:styleId="Heading3Char">
    <w:name w:val="Heading 3 Char"/>
    <w:basedOn w:val="DefaultParagraphFont"/>
    <w:link w:val="Heading3"/>
    <w:uiPriority w:val="9"/>
    <w:semiHidden/>
    <w:rsid w:val="00B96460"/>
    <w:rPr>
      <w:rFonts w:asciiTheme="majorHAnsi" w:eastAsiaTheme="majorEastAsia" w:hAnsiTheme="majorHAnsi" w:cstheme="majorBidi"/>
      <w:color w:val="1F3763" w:themeColor="accent1" w:themeShade="7F"/>
    </w:rPr>
  </w:style>
  <w:style w:type="paragraph" w:styleId="NormalWeb">
    <w:name w:val="Normal (Web)"/>
    <w:basedOn w:val="Normal"/>
    <w:uiPriority w:val="99"/>
    <w:unhideWhenUsed/>
    <w:rsid w:val="00B96460"/>
    <w:pPr>
      <w:spacing w:before="100" w:beforeAutospacing="1" w:after="100" w:afterAutospacing="1" w:line="240" w:lineRule="auto"/>
    </w:pPr>
    <w:rPr>
      <w:rFonts w:eastAsia="Times New Roman"/>
      <w:lang w:val="en-GB" w:eastAsia="en-GB"/>
    </w:rPr>
  </w:style>
  <w:style w:type="character" w:styleId="UnresolvedMention">
    <w:name w:val="Unresolved Mention"/>
    <w:basedOn w:val="DefaultParagraphFont"/>
    <w:uiPriority w:val="99"/>
    <w:semiHidden/>
    <w:unhideWhenUsed/>
    <w:rsid w:val="00F508CF"/>
    <w:rPr>
      <w:color w:val="605E5C"/>
      <w:shd w:val="clear" w:color="auto" w:fill="E1DFDD"/>
    </w:rPr>
  </w:style>
  <w:style w:type="paragraph" w:styleId="Caption">
    <w:name w:val="caption"/>
    <w:basedOn w:val="Normal"/>
    <w:next w:val="Normal"/>
    <w:uiPriority w:val="35"/>
    <w:unhideWhenUsed/>
    <w:qFormat/>
    <w:rsid w:val="00F508CF"/>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1922F1"/>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1922F1"/>
    <w:pPr>
      <w:spacing w:after="100"/>
    </w:pPr>
  </w:style>
  <w:style w:type="paragraph" w:styleId="BodyText">
    <w:name w:val="Body Text"/>
    <w:basedOn w:val="Normal"/>
    <w:link w:val="BodyTextChar"/>
    <w:uiPriority w:val="1"/>
    <w:qFormat/>
    <w:rsid w:val="00DE25BE"/>
    <w:pPr>
      <w:widowControl w:val="0"/>
      <w:autoSpaceDE w:val="0"/>
      <w:autoSpaceDN w:val="0"/>
      <w:spacing w:line="240" w:lineRule="auto"/>
    </w:pPr>
    <w:rPr>
      <w:rFonts w:eastAsia="Times New Roman"/>
    </w:rPr>
  </w:style>
  <w:style w:type="character" w:customStyle="1" w:styleId="BodyTextChar">
    <w:name w:val="Body Text Char"/>
    <w:basedOn w:val="DefaultParagraphFont"/>
    <w:link w:val="BodyText"/>
    <w:uiPriority w:val="1"/>
    <w:rsid w:val="00DE25BE"/>
    <w:rPr>
      <w:rFonts w:eastAsia="Times New Roman"/>
    </w:rPr>
  </w:style>
  <w:style w:type="paragraph" w:styleId="NoSpacing">
    <w:name w:val="No Spacing"/>
    <w:uiPriority w:val="1"/>
    <w:qFormat/>
    <w:rsid w:val="00E10971"/>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9519354">
      <w:bodyDiv w:val="1"/>
      <w:marLeft w:val="0"/>
      <w:marRight w:val="0"/>
      <w:marTop w:val="0"/>
      <w:marBottom w:val="0"/>
      <w:divBdr>
        <w:top w:val="none" w:sz="0" w:space="0" w:color="auto"/>
        <w:left w:val="none" w:sz="0" w:space="0" w:color="auto"/>
        <w:bottom w:val="none" w:sz="0" w:space="0" w:color="auto"/>
        <w:right w:val="none" w:sz="0" w:space="0" w:color="auto"/>
      </w:divBdr>
    </w:div>
    <w:div w:id="535889340">
      <w:bodyDiv w:val="1"/>
      <w:marLeft w:val="0"/>
      <w:marRight w:val="0"/>
      <w:marTop w:val="0"/>
      <w:marBottom w:val="0"/>
      <w:divBdr>
        <w:top w:val="none" w:sz="0" w:space="0" w:color="auto"/>
        <w:left w:val="none" w:sz="0" w:space="0" w:color="auto"/>
        <w:bottom w:val="none" w:sz="0" w:space="0" w:color="auto"/>
        <w:right w:val="none" w:sz="0" w:space="0" w:color="auto"/>
      </w:divBdr>
    </w:div>
    <w:div w:id="750079346">
      <w:bodyDiv w:val="1"/>
      <w:marLeft w:val="0"/>
      <w:marRight w:val="0"/>
      <w:marTop w:val="0"/>
      <w:marBottom w:val="0"/>
      <w:divBdr>
        <w:top w:val="none" w:sz="0" w:space="0" w:color="auto"/>
        <w:left w:val="none" w:sz="0" w:space="0" w:color="auto"/>
        <w:bottom w:val="none" w:sz="0" w:space="0" w:color="auto"/>
        <w:right w:val="none" w:sz="0" w:space="0" w:color="auto"/>
      </w:divBdr>
    </w:div>
    <w:div w:id="848253219">
      <w:bodyDiv w:val="1"/>
      <w:marLeft w:val="0"/>
      <w:marRight w:val="0"/>
      <w:marTop w:val="0"/>
      <w:marBottom w:val="0"/>
      <w:divBdr>
        <w:top w:val="none" w:sz="0" w:space="0" w:color="auto"/>
        <w:left w:val="none" w:sz="0" w:space="0" w:color="auto"/>
        <w:bottom w:val="none" w:sz="0" w:space="0" w:color="auto"/>
        <w:right w:val="none" w:sz="0" w:space="0" w:color="auto"/>
      </w:divBdr>
    </w:div>
    <w:div w:id="856964032">
      <w:bodyDiv w:val="1"/>
      <w:marLeft w:val="0"/>
      <w:marRight w:val="0"/>
      <w:marTop w:val="0"/>
      <w:marBottom w:val="0"/>
      <w:divBdr>
        <w:top w:val="none" w:sz="0" w:space="0" w:color="auto"/>
        <w:left w:val="none" w:sz="0" w:space="0" w:color="auto"/>
        <w:bottom w:val="none" w:sz="0" w:space="0" w:color="auto"/>
        <w:right w:val="none" w:sz="0" w:space="0" w:color="auto"/>
      </w:divBdr>
    </w:div>
    <w:div w:id="1361933531">
      <w:bodyDiv w:val="1"/>
      <w:marLeft w:val="0"/>
      <w:marRight w:val="0"/>
      <w:marTop w:val="0"/>
      <w:marBottom w:val="0"/>
      <w:divBdr>
        <w:top w:val="none" w:sz="0" w:space="0" w:color="auto"/>
        <w:left w:val="none" w:sz="0" w:space="0" w:color="auto"/>
        <w:bottom w:val="none" w:sz="0" w:space="0" w:color="auto"/>
        <w:right w:val="none" w:sz="0" w:space="0" w:color="auto"/>
      </w:divBdr>
    </w:div>
    <w:div w:id="1764718470">
      <w:bodyDiv w:val="1"/>
      <w:marLeft w:val="0"/>
      <w:marRight w:val="0"/>
      <w:marTop w:val="0"/>
      <w:marBottom w:val="0"/>
      <w:divBdr>
        <w:top w:val="none" w:sz="0" w:space="0" w:color="auto"/>
        <w:left w:val="none" w:sz="0" w:space="0" w:color="auto"/>
        <w:bottom w:val="none" w:sz="0" w:space="0" w:color="auto"/>
        <w:right w:val="none" w:sz="0" w:space="0" w:color="auto"/>
      </w:divBdr>
    </w:div>
    <w:div w:id="1844860830">
      <w:bodyDiv w:val="1"/>
      <w:marLeft w:val="0"/>
      <w:marRight w:val="0"/>
      <w:marTop w:val="0"/>
      <w:marBottom w:val="0"/>
      <w:divBdr>
        <w:top w:val="none" w:sz="0" w:space="0" w:color="auto"/>
        <w:left w:val="none" w:sz="0" w:space="0" w:color="auto"/>
        <w:bottom w:val="none" w:sz="0" w:space="0" w:color="auto"/>
        <w:right w:val="none" w:sz="0" w:space="0" w:color="auto"/>
      </w:divBdr>
    </w:div>
    <w:div w:id="2032952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3E1E9D-B1EF-4935-8462-D73498B7B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339</Words>
  <Characters>19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xyz</cp:lastModifiedBy>
  <cp:revision>3</cp:revision>
  <dcterms:created xsi:type="dcterms:W3CDTF">2026-05-04T09:34:00Z</dcterms:created>
  <dcterms:modified xsi:type="dcterms:W3CDTF">2026-05-05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0436e9e03ecae845cb1b741604fb4c38d2501bc6723e585cf6fda8faa38be3</vt:lpwstr>
  </property>
  <property fmtid="{D5CDD505-2E9C-101B-9397-08002B2CF9AE}" pid="3" name="ZOTERO_PREF_1">
    <vt:lpwstr>&lt;data data-version="3" zotero-version="8.0.4"&gt;&lt;session id="IR6oQirq"/&gt;&lt;style id="http://www.zotero.org/styles/apa" locale="en-US" hasBibliography="1" bibliographyStyleHasBeenSet="1"/&gt;&lt;prefs&gt;&lt;pref name="fieldType" value="Field"/&gt;&lt;/prefs&gt;&lt;/data&gt;</vt:lpwstr>
  </property>
</Properties>
</file>